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2B79FA" w14:textId="77777777" w:rsidR="008F0377" w:rsidRDefault="008F0377" w:rsidP="00A4260D">
      <w:pPr>
        <w:spacing w:after="0" w:line="360" w:lineRule="auto"/>
        <w:ind w:left="-709" w:right="-635"/>
        <w:jc w:val="center"/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</w:pPr>
    </w:p>
    <w:p w14:paraId="741E6147" w14:textId="49F339AC" w:rsidR="006F5C0D" w:rsidRPr="005D6E38" w:rsidRDefault="00B833BB" w:rsidP="00A4260D">
      <w:pPr>
        <w:spacing w:after="0" w:line="360" w:lineRule="auto"/>
        <w:ind w:left="-709" w:right="-635"/>
        <w:jc w:val="center"/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</w:pPr>
      <w:r w:rsidRPr="005D6E38"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  <w:t>Offline Training Program</w:t>
      </w:r>
      <w:r w:rsidR="006F5C0D" w:rsidRPr="005D6E38"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  <w:t xml:space="preserve"> for </w:t>
      </w:r>
      <w:r w:rsidR="00D25DE6" w:rsidRPr="005D6E38"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  <w:t xml:space="preserve">working professionals </w:t>
      </w:r>
      <w:r w:rsidR="00AE428C" w:rsidRPr="005D6E38">
        <w:rPr>
          <w:rFonts w:ascii="Times New Roman" w:hAnsi="Times New Roman" w:cs="Times New Roman"/>
          <w:b/>
          <w:iCs/>
          <w:color w:val="E1AA12"/>
          <w:sz w:val="32"/>
          <w:szCs w:val="38"/>
          <w:lang w:val="en-IN"/>
        </w:rPr>
        <w:t>on</w:t>
      </w:r>
    </w:p>
    <w:p w14:paraId="4C86C86B" w14:textId="3F62B158" w:rsidR="006E2618" w:rsidRPr="005D6E38" w:rsidRDefault="00F33861" w:rsidP="00B833BB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color w:val="0B4D85"/>
          <w:sz w:val="36"/>
          <w:szCs w:val="38"/>
          <w:u w:val="single"/>
          <w:lang w:val="en-IN"/>
        </w:rPr>
      </w:pPr>
      <w:r w:rsidRPr="005D6E38">
        <w:rPr>
          <w:rFonts w:ascii="Times New Roman" w:hAnsi="Times New Roman" w:cs="Times New Roman"/>
        </w:rPr>
        <w:t xml:space="preserve"> </w:t>
      </w:r>
      <w:r w:rsidR="00C169F1" w:rsidRPr="00C169F1">
        <w:rPr>
          <w:rFonts w:ascii="Times New Roman" w:hAnsi="Times New Roman" w:cs="Times New Roman"/>
          <w:b/>
          <w:color w:val="0B4D85"/>
          <w:sz w:val="40"/>
          <w:szCs w:val="38"/>
          <w:u w:val="single"/>
          <w:lang w:val="en-IN"/>
        </w:rPr>
        <w:t>“Property and Business Interruption Insurance”</w:t>
      </w:r>
    </w:p>
    <w:p w14:paraId="69C392CD" w14:textId="77777777" w:rsidR="00A4260D" w:rsidRPr="005D6E38" w:rsidRDefault="00A4260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4"/>
          <w:szCs w:val="24"/>
        </w:rPr>
      </w:pPr>
    </w:p>
    <w:p w14:paraId="0EE3ABD3" w14:textId="5BFE4BA9" w:rsidR="00FB1834" w:rsidRPr="00B90B89" w:rsidRDefault="009002A7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08</w:t>
      </w:r>
      <w:r w:rsidRPr="009002A7">
        <w:rPr>
          <w:rFonts w:ascii="Times New Roman" w:hAnsi="Times New Roman" w:cs="Times New Roman"/>
          <w:bCs/>
          <w:color w:val="000000" w:themeColor="text1"/>
          <w:sz w:val="24"/>
          <w:szCs w:val="28"/>
          <w:vertAlign w:val="superscript"/>
        </w:rPr>
        <w:t>th</w:t>
      </w:r>
      <w:r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– 12</w:t>
      </w:r>
      <w:r w:rsidRPr="009002A7">
        <w:rPr>
          <w:rFonts w:ascii="Times New Roman" w:hAnsi="Times New Roman" w:cs="Times New Roman"/>
          <w:bCs/>
          <w:color w:val="000000" w:themeColor="text1"/>
          <w:sz w:val="24"/>
          <w:szCs w:val="28"/>
          <w:vertAlign w:val="superscript"/>
        </w:rPr>
        <w:t>th</w:t>
      </w:r>
      <w:r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January,</w:t>
      </w:r>
      <w:proofErr w:type="gramEnd"/>
      <w:r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2024</w:t>
      </w:r>
      <w:r w:rsidR="00393803" w:rsidRPr="00B90B8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(Monday – Friday)</w:t>
      </w:r>
      <w:r w:rsidR="00FB1834" w:rsidRPr="00B90B8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 </w:t>
      </w:r>
    </w:p>
    <w:p w14:paraId="4F437FF7" w14:textId="77777777" w:rsidR="006E2618" w:rsidRPr="00B90B89" w:rsidRDefault="00393803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B90B8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10:00 a.m. – 5:00 p.m. </w:t>
      </w:r>
      <w:r w:rsidR="00A4260D" w:rsidRPr="00B90B8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(@</w:t>
      </w:r>
      <w:r w:rsidR="00B833BB" w:rsidRPr="00B90B8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</w:t>
      </w:r>
      <w:r w:rsidR="00A4260D" w:rsidRPr="00B90B8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6 hours per day)</w:t>
      </w:r>
    </w:p>
    <w:p w14:paraId="6B90F70D" w14:textId="77777777" w:rsidR="00B833BB" w:rsidRPr="005D6E38" w:rsidRDefault="00B833BB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</w:p>
    <w:p w14:paraId="3362A323" w14:textId="77777777" w:rsidR="00F2460C" w:rsidRPr="005D6E38" w:rsidRDefault="00F2460C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E1AA12"/>
          <w:sz w:val="32"/>
          <w:szCs w:val="24"/>
          <w:u w:val="single"/>
        </w:rPr>
      </w:pPr>
      <w:r w:rsidRPr="005D6E38">
        <w:rPr>
          <w:rFonts w:ascii="Times New Roman" w:hAnsi="Times New Roman" w:cs="Times New Roman"/>
          <w:b/>
          <w:bCs/>
          <w:color w:val="E1AA12"/>
          <w:sz w:val="32"/>
          <w:szCs w:val="24"/>
          <w:u w:val="single"/>
        </w:rPr>
        <w:t xml:space="preserve">Registration </w:t>
      </w:r>
      <w:r w:rsidR="001909BF" w:rsidRPr="005D6E38">
        <w:rPr>
          <w:rFonts w:ascii="Times New Roman" w:hAnsi="Times New Roman" w:cs="Times New Roman"/>
          <w:b/>
          <w:bCs/>
          <w:color w:val="E1AA12"/>
          <w:sz w:val="32"/>
          <w:szCs w:val="24"/>
          <w:u w:val="single"/>
        </w:rPr>
        <w:t>F</w:t>
      </w:r>
      <w:r w:rsidRPr="005D6E38">
        <w:rPr>
          <w:rFonts w:ascii="Times New Roman" w:hAnsi="Times New Roman" w:cs="Times New Roman"/>
          <w:b/>
          <w:bCs/>
          <w:color w:val="E1AA12"/>
          <w:sz w:val="32"/>
          <w:szCs w:val="24"/>
          <w:u w:val="single"/>
        </w:rPr>
        <w:t xml:space="preserve">orm </w:t>
      </w:r>
    </w:p>
    <w:p w14:paraId="6A194177" w14:textId="77777777" w:rsidR="00B833BB" w:rsidRPr="005D6E38" w:rsidRDefault="00B833BB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C00000"/>
          <w:sz w:val="28"/>
          <w:szCs w:val="23"/>
        </w:rPr>
      </w:pPr>
    </w:p>
    <w:p w14:paraId="65F16492" w14:textId="77777777" w:rsidR="0065597C" w:rsidRPr="005D6E38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RPr="005D6E38" w14:paraId="7CD1D340" w14:textId="77777777" w:rsidTr="00EC37C1">
        <w:tc>
          <w:tcPr>
            <w:tcW w:w="8897" w:type="dxa"/>
            <w:gridSpan w:val="2"/>
            <w:vAlign w:val="center"/>
          </w:tcPr>
          <w:p w14:paraId="78AC15EB" w14:textId="77777777" w:rsidR="00CC3C99" w:rsidRPr="005D6E38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0B4D85"/>
                <w:sz w:val="24"/>
                <w:szCs w:val="21"/>
              </w:rPr>
              <w:t>Participant’s details</w:t>
            </w:r>
          </w:p>
        </w:tc>
      </w:tr>
      <w:tr w:rsidR="00CC3C99" w:rsidRPr="005D6E38" w14:paraId="327AEFF2" w14:textId="77777777" w:rsidTr="00EC37C1">
        <w:trPr>
          <w:trHeight w:val="290"/>
        </w:trPr>
        <w:tc>
          <w:tcPr>
            <w:tcW w:w="3409" w:type="dxa"/>
            <w:vAlign w:val="center"/>
          </w:tcPr>
          <w:p w14:paraId="18A23A42" w14:textId="77777777" w:rsidR="00CC3C99" w:rsidRPr="004D6294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ame</w:t>
            </w:r>
            <w:r w:rsidR="00153AB9"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rFonts w:ascii="Times New Roman" w:hAnsi="Times New Roman" w:cs="Times New Roman"/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14:paraId="22A1C122" w14:textId="77777777" w:rsidR="00CC3C99" w:rsidRPr="004D6294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4D6294">
                  <w:rPr>
                    <w:rStyle w:val="PlaceholderText"/>
                    <w:rFonts w:ascii="Times New Roman" w:hAnsi="Times New Roman" w:cs="Times New Roman"/>
                    <w:color w:val="auto"/>
                  </w:rPr>
                  <w:t>Click here to enter text.</w:t>
                </w:r>
              </w:p>
            </w:tc>
          </w:sdtContent>
        </w:sdt>
      </w:tr>
      <w:tr w:rsidR="00CC3C99" w:rsidRPr="005D6E38" w14:paraId="68872B00" w14:textId="77777777" w:rsidTr="00EC37C1">
        <w:tc>
          <w:tcPr>
            <w:tcW w:w="3409" w:type="dxa"/>
            <w:vAlign w:val="center"/>
          </w:tcPr>
          <w:p w14:paraId="3153F267" w14:textId="77777777" w:rsidR="00CC3C99" w:rsidRPr="004D6294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Designation </w:t>
            </w:r>
          </w:p>
        </w:tc>
        <w:sdt>
          <w:sdtPr>
            <w:rPr>
              <w:rFonts w:ascii="Times New Roman" w:hAnsi="Times New Roman" w:cs="Times New Roman"/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14:paraId="7C872AF0" w14:textId="77777777" w:rsidR="00CC3C99" w:rsidRPr="004D6294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4D6294">
                  <w:rPr>
                    <w:rStyle w:val="PlaceholderText"/>
                    <w:rFonts w:ascii="Times New Roman" w:hAnsi="Times New Roman" w:cs="Times New Roman"/>
                    <w:color w:val="auto"/>
                  </w:rPr>
                  <w:t>Click here to enter text.</w:t>
                </w:r>
              </w:p>
            </w:tc>
          </w:sdtContent>
        </w:sdt>
      </w:tr>
      <w:tr w:rsidR="00CC3C99" w:rsidRPr="005D6E38" w14:paraId="781DBD82" w14:textId="77777777" w:rsidTr="00EC37C1">
        <w:tc>
          <w:tcPr>
            <w:tcW w:w="3409" w:type="dxa"/>
            <w:vAlign w:val="center"/>
          </w:tcPr>
          <w:p w14:paraId="24899BE8" w14:textId="77777777" w:rsidR="00CC3C99" w:rsidRPr="004D6294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rFonts w:ascii="Times New Roman" w:hAnsi="Times New Roman" w:cs="Times New Roman"/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14:paraId="4E2EE541" w14:textId="77777777" w:rsidR="00CC3C99" w:rsidRPr="004D6294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4D6294">
                  <w:rPr>
                    <w:rStyle w:val="PlaceholderText"/>
                    <w:rFonts w:ascii="Times New Roman" w:hAnsi="Times New Roman" w:cs="Times New Roman"/>
                    <w:color w:val="auto"/>
                  </w:rPr>
                  <w:t>Click here to enter text.</w:t>
                </w:r>
              </w:p>
            </w:tc>
          </w:sdtContent>
        </w:sdt>
      </w:tr>
      <w:tr w:rsidR="00CC3C99" w:rsidRPr="005D6E38" w14:paraId="39730843" w14:textId="77777777" w:rsidTr="00EC37C1">
        <w:tc>
          <w:tcPr>
            <w:tcW w:w="3409" w:type="dxa"/>
            <w:vAlign w:val="center"/>
          </w:tcPr>
          <w:p w14:paraId="27FC2EB2" w14:textId="77777777" w:rsidR="00CC3C99" w:rsidRPr="004D6294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rFonts w:ascii="Times New Roman" w:hAnsi="Times New Roman" w:cs="Times New Roman"/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14:paraId="10982FEB" w14:textId="77777777" w:rsidR="00CC3C99" w:rsidRPr="004D6294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4D6294">
                  <w:rPr>
                    <w:rStyle w:val="PlaceholderText"/>
                    <w:rFonts w:ascii="Times New Roman" w:hAnsi="Times New Roman" w:cs="Times New Roman"/>
                    <w:color w:val="auto"/>
                  </w:rPr>
                  <w:t>Click here to enter text.</w:t>
                </w:r>
              </w:p>
            </w:tc>
          </w:sdtContent>
        </w:sdt>
      </w:tr>
    </w:tbl>
    <w:p w14:paraId="0D10CD88" w14:textId="77777777" w:rsidR="002F5195" w:rsidRPr="005D6E38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Y="-13"/>
        <w:tblW w:w="8926" w:type="dxa"/>
        <w:tblLook w:val="04A0" w:firstRow="1" w:lastRow="0" w:firstColumn="1" w:lastColumn="0" w:noHBand="0" w:noVBand="1"/>
      </w:tblPr>
      <w:tblGrid>
        <w:gridCol w:w="2950"/>
        <w:gridCol w:w="5976"/>
      </w:tblGrid>
      <w:tr w:rsidR="0065597C" w:rsidRPr="005D6E38" w14:paraId="7C084505" w14:textId="77777777" w:rsidTr="00C169F1">
        <w:tc>
          <w:tcPr>
            <w:tcW w:w="8926" w:type="dxa"/>
            <w:gridSpan w:val="2"/>
          </w:tcPr>
          <w:p w14:paraId="58A9900E" w14:textId="77777777" w:rsidR="0065597C" w:rsidRPr="005D6E38" w:rsidRDefault="0065597C" w:rsidP="00C169F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0B4D85"/>
                <w:sz w:val="24"/>
                <w:szCs w:val="24"/>
              </w:rPr>
              <w:t xml:space="preserve">Organization details </w:t>
            </w:r>
          </w:p>
        </w:tc>
      </w:tr>
      <w:tr w:rsidR="0065597C" w:rsidRPr="005D6E38" w14:paraId="585537A6" w14:textId="77777777" w:rsidTr="00C169F1">
        <w:tc>
          <w:tcPr>
            <w:tcW w:w="2950" w:type="dxa"/>
          </w:tcPr>
          <w:p w14:paraId="644CCC26" w14:textId="77777777" w:rsidR="0065597C" w:rsidRPr="004D6294" w:rsidRDefault="0065597C" w:rsidP="00C16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rFonts w:ascii="Times New Roman" w:hAnsi="Times New Roman" w:cs="Times New Roman"/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976" w:type="dxa"/>
              </w:tcPr>
              <w:p w14:paraId="7140A70B" w14:textId="77777777" w:rsidR="0065597C" w:rsidRPr="004D6294" w:rsidRDefault="00672C5F" w:rsidP="00C16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4D6294">
                  <w:rPr>
                    <w:rStyle w:val="PlaceholderText"/>
                    <w:rFonts w:ascii="Times New Roman" w:hAnsi="Times New Roman" w:cs="Times New Roman"/>
                    <w:color w:val="auto"/>
                  </w:rPr>
                  <w:t>Click here to enter text.</w:t>
                </w:r>
              </w:p>
            </w:tc>
          </w:sdtContent>
        </w:sdt>
      </w:tr>
      <w:tr w:rsidR="0065597C" w:rsidRPr="005D6E38" w14:paraId="4BE0DDEA" w14:textId="77777777" w:rsidTr="00C169F1">
        <w:tc>
          <w:tcPr>
            <w:tcW w:w="2950" w:type="dxa"/>
          </w:tcPr>
          <w:p w14:paraId="5844AF73" w14:textId="77777777" w:rsidR="0065597C" w:rsidRPr="004D6294" w:rsidRDefault="00DD0180" w:rsidP="00C16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976" w:type="dxa"/>
          </w:tcPr>
          <w:sdt>
            <w:sdtPr>
              <w:rPr>
                <w:rFonts w:ascii="Times New Roman" w:hAnsi="Times New Roman" w:cs="Times New Roman"/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14:paraId="5E0BA7F1" w14:textId="77777777" w:rsidR="0065597C" w:rsidRPr="004D6294" w:rsidRDefault="00672C5F" w:rsidP="00C16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4D6294">
                  <w:rPr>
                    <w:rStyle w:val="PlaceholderText"/>
                    <w:rFonts w:ascii="Times New Roman" w:hAnsi="Times New Roman" w:cs="Times New Roman"/>
                    <w:color w:val="auto"/>
                  </w:rPr>
                  <w:t>Click here to enter text.</w:t>
                </w:r>
              </w:p>
            </w:sdtContent>
          </w:sdt>
          <w:p w14:paraId="0036A83D" w14:textId="77777777" w:rsidR="002F5195" w:rsidRPr="004D6294" w:rsidRDefault="002F5195" w:rsidP="00C16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</w:p>
        </w:tc>
      </w:tr>
    </w:tbl>
    <w:p w14:paraId="0CAE24DE" w14:textId="77777777" w:rsidR="002F5195" w:rsidRPr="005D6E38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Y="1861"/>
        <w:tblW w:w="8926" w:type="dxa"/>
        <w:tblLook w:val="04A0" w:firstRow="1" w:lastRow="0" w:firstColumn="1" w:lastColumn="0" w:noHBand="0" w:noVBand="1"/>
      </w:tblPr>
      <w:tblGrid>
        <w:gridCol w:w="3087"/>
        <w:gridCol w:w="5839"/>
      </w:tblGrid>
      <w:tr w:rsidR="00C169F1" w:rsidRPr="005D6E38" w14:paraId="29A5A426" w14:textId="77777777" w:rsidTr="00B90B89">
        <w:tc>
          <w:tcPr>
            <w:tcW w:w="8926" w:type="dxa"/>
            <w:gridSpan w:val="2"/>
          </w:tcPr>
          <w:p w14:paraId="0D7A5899" w14:textId="77777777" w:rsidR="00C169F1" w:rsidRPr="005D6E38" w:rsidRDefault="00C169F1" w:rsidP="00C169F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B4D85"/>
                <w:sz w:val="24"/>
                <w:szCs w:val="24"/>
              </w:rPr>
            </w:pPr>
            <w:r w:rsidRPr="005D6E38">
              <w:rPr>
                <w:rFonts w:ascii="Times New Roman" w:hAnsi="Times New Roman" w:cs="Times New Roman"/>
                <w:b/>
                <w:bCs/>
                <w:color w:val="0B4D85"/>
                <w:sz w:val="24"/>
                <w:szCs w:val="24"/>
              </w:rPr>
              <w:t xml:space="preserve">Payment details  </w:t>
            </w:r>
          </w:p>
        </w:tc>
      </w:tr>
      <w:tr w:rsidR="00C169F1" w:rsidRPr="005D6E38" w14:paraId="49784EE7" w14:textId="77777777" w:rsidTr="00B90B89">
        <w:tc>
          <w:tcPr>
            <w:tcW w:w="3087" w:type="dxa"/>
          </w:tcPr>
          <w:p w14:paraId="529712FB" w14:textId="77777777" w:rsidR="00C169F1" w:rsidRPr="004D6294" w:rsidRDefault="00C169F1" w:rsidP="00C16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proofErr w:type="spellStart"/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heque</w:t>
            </w:r>
            <w:proofErr w:type="spellEnd"/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/ DD No / Online (Ref no.)</w:t>
            </w:r>
          </w:p>
        </w:tc>
        <w:sdt>
          <w:sdtPr>
            <w:rPr>
              <w:rFonts w:ascii="Times New Roman" w:hAnsi="Times New Roman" w:cs="Times New Roman"/>
              <w:b/>
              <w:bCs/>
            </w:rPr>
            <w:id w:val="1430854366"/>
            <w:placeholder>
              <w:docPart w:val="D01260BE13814447B40348AB5F5D0A9C"/>
            </w:placeholder>
            <w:showingPlcHdr/>
            <w:text/>
          </w:sdtPr>
          <w:sdtEndPr/>
          <w:sdtContent>
            <w:tc>
              <w:tcPr>
                <w:tcW w:w="5839" w:type="dxa"/>
              </w:tcPr>
              <w:p w14:paraId="08C00479" w14:textId="77777777" w:rsidR="00C169F1" w:rsidRPr="004D6294" w:rsidRDefault="00C169F1" w:rsidP="00C16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4D6294">
                  <w:rPr>
                    <w:rStyle w:val="PlaceholderText"/>
                    <w:rFonts w:ascii="Times New Roman" w:hAnsi="Times New Roman" w:cs="Times New Roman"/>
                    <w:color w:val="auto"/>
                  </w:rPr>
                  <w:t>Click here to enter text.</w:t>
                </w:r>
              </w:p>
            </w:tc>
          </w:sdtContent>
        </w:sdt>
      </w:tr>
      <w:tr w:rsidR="00C169F1" w:rsidRPr="005D6E38" w14:paraId="6A254191" w14:textId="77777777" w:rsidTr="00B90B89">
        <w:tc>
          <w:tcPr>
            <w:tcW w:w="3087" w:type="dxa"/>
          </w:tcPr>
          <w:p w14:paraId="2777CF8F" w14:textId="77777777" w:rsidR="00C169F1" w:rsidRPr="004D6294" w:rsidRDefault="00C169F1" w:rsidP="00C16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rFonts w:ascii="Times New Roman" w:hAnsi="Times New Roman" w:cs="Times New Roman"/>
              <w:b/>
              <w:bCs/>
            </w:rPr>
            <w:id w:val="-1599855626"/>
            <w:placeholder>
              <w:docPart w:val="48C57542E8664E4E8400161DCCD67B7D"/>
            </w:placeholder>
            <w:showingPlcHdr/>
            <w:text/>
          </w:sdtPr>
          <w:sdtEndPr/>
          <w:sdtContent>
            <w:tc>
              <w:tcPr>
                <w:tcW w:w="5839" w:type="dxa"/>
              </w:tcPr>
              <w:p w14:paraId="3A625A0C" w14:textId="77777777" w:rsidR="00C169F1" w:rsidRPr="004D6294" w:rsidRDefault="00C169F1" w:rsidP="00C169F1">
                <w:pPr>
                  <w:autoSpaceDE w:val="0"/>
                  <w:autoSpaceDN w:val="0"/>
                  <w:adjustRightInd w:val="0"/>
                  <w:spacing w:line="360" w:lineRule="auto"/>
                  <w:ind w:firstLine="67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4D6294">
                  <w:rPr>
                    <w:rStyle w:val="PlaceholderText"/>
                    <w:rFonts w:ascii="Times New Roman" w:hAnsi="Times New Roman" w:cs="Times New Roman"/>
                    <w:color w:val="auto"/>
                  </w:rPr>
                  <w:t>Click here to enter text.</w:t>
                </w:r>
              </w:p>
            </w:tc>
          </w:sdtContent>
        </w:sdt>
      </w:tr>
      <w:tr w:rsidR="00C169F1" w:rsidRPr="005D6E38" w14:paraId="47D22F5C" w14:textId="77777777" w:rsidTr="00B90B89">
        <w:tc>
          <w:tcPr>
            <w:tcW w:w="3087" w:type="dxa"/>
          </w:tcPr>
          <w:p w14:paraId="32515542" w14:textId="77777777" w:rsidR="00C169F1" w:rsidRPr="004D6294" w:rsidRDefault="00C169F1" w:rsidP="00C16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4D629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rFonts w:ascii="Times New Roman" w:hAnsi="Times New Roman" w:cs="Times New Roman"/>
              <w:b/>
              <w:bCs/>
            </w:rPr>
            <w:id w:val="-557865466"/>
            <w:placeholder>
              <w:docPart w:val="FBDDC03D8F684E9FA3FEABD6636FA504"/>
            </w:placeholder>
            <w:showingPlcHdr/>
            <w:text/>
          </w:sdtPr>
          <w:sdtEndPr/>
          <w:sdtContent>
            <w:tc>
              <w:tcPr>
                <w:tcW w:w="5839" w:type="dxa"/>
              </w:tcPr>
              <w:p w14:paraId="754088EF" w14:textId="77777777" w:rsidR="00C169F1" w:rsidRPr="004D6294" w:rsidRDefault="00C169F1" w:rsidP="00C16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4D6294">
                  <w:rPr>
                    <w:rStyle w:val="PlaceholderText"/>
                    <w:rFonts w:ascii="Times New Roman" w:hAnsi="Times New Roman" w:cs="Times New Roman"/>
                    <w:color w:val="auto"/>
                  </w:rPr>
                  <w:t>Click here to enter text.</w:t>
                </w:r>
              </w:p>
            </w:tc>
          </w:sdtContent>
        </w:sdt>
      </w:tr>
    </w:tbl>
    <w:p w14:paraId="6CF24DF8" w14:textId="77777777" w:rsidR="00F2460C" w:rsidRPr="005D6E38" w:rsidRDefault="00F2460C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Times New Roman" w:hAnsi="Times New Roman" w:cs="Times New Roman"/>
          <w:b/>
          <w:bCs/>
        </w:rPr>
      </w:pPr>
    </w:p>
    <w:p w14:paraId="26A61C8E" w14:textId="77777777" w:rsidR="00B833BB" w:rsidRPr="005D6E38" w:rsidRDefault="00B833BB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Times New Roman" w:hAnsi="Times New Roman" w:cs="Times New Roman"/>
          <w:b/>
          <w:bCs/>
        </w:rPr>
      </w:pPr>
    </w:p>
    <w:p w14:paraId="4DA237FF" w14:textId="53546CDB"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Times New Roman" w:hAnsi="Times New Roman" w:cs="Times New Roman"/>
          <w:b/>
          <w:bCs/>
          <w:color w:val="0B4D85"/>
        </w:rPr>
      </w:pPr>
      <w:r w:rsidRPr="005D6E38">
        <w:rPr>
          <w:rFonts w:ascii="Times New Roman" w:hAnsi="Times New Roman" w:cs="Times New Roman"/>
          <w:b/>
          <w:bCs/>
          <w:color w:val="0B4D85"/>
        </w:rPr>
        <w:t>Bank D</w:t>
      </w:r>
      <w:r w:rsidR="00450432" w:rsidRPr="005D6E38">
        <w:rPr>
          <w:rFonts w:ascii="Times New Roman" w:hAnsi="Times New Roman" w:cs="Times New Roman"/>
          <w:b/>
          <w:bCs/>
          <w:color w:val="0B4D85"/>
        </w:rPr>
        <w:t>etails for online payment</w:t>
      </w:r>
      <w:r w:rsidRPr="005D6E38">
        <w:rPr>
          <w:rFonts w:ascii="Times New Roman" w:hAnsi="Times New Roman" w:cs="Times New Roman"/>
          <w:b/>
          <w:bCs/>
          <w:color w:val="0B4D85"/>
        </w:rPr>
        <w:t xml:space="preserve"> are as below</w:t>
      </w:r>
      <w:r w:rsidR="00450432" w:rsidRPr="005D6E38">
        <w:rPr>
          <w:rFonts w:ascii="Times New Roman" w:hAnsi="Times New Roman" w:cs="Times New Roman"/>
          <w:b/>
          <w:bCs/>
          <w:color w:val="0B4D85"/>
        </w:rPr>
        <w:t xml:space="preserve">: </w:t>
      </w:r>
    </w:p>
    <w:p w14:paraId="11E3C88E" w14:textId="77777777" w:rsidR="00C169F1" w:rsidRPr="005D6E38" w:rsidRDefault="00C169F1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Times New Roman" w:hAnsi="Times New Roman" w:cs="Times New Roman"/>
          <w:b/>
          <w:bCs/>
          <w:color w:val="0B4D85"/>
        </w:rPr>
      </w:pPr>
    </w:p>
    <w:p w14:paraId="3307461F" w14:textId="29AFD449" w:rsidR="00C169F1" w:rsidRPr="004D6294" w:rsidRDefault="00C169F1" w:rsidP="00C169F1">
      <w:pPr>
        <w:spacing w:after="0" w:line="240" w:lineRule="auto"/>
        <w:ind w:left="-426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>Beneficiary</w:t>
      </w:r>
      <w:r w:rsidRPr="004D6294">
        <w:rPr>
          <w:rFonts w:ascii="Times New Roman" w:hAnsi="Times New Roman" w:cs="Times New Roman"/>
          <w:sz w:val="24"/>
        </w:rPr>
        <w:tab/>
      </w:r>
      <w:r w:rsidRPr="004D6294">
        <w:rPr>
          <w:rFonts w:ascii="Times New Roman" w:hAnsi="Times New Roman" w:cs="Times New Roman"/>
          <w:sz w:val="24"/>
        </w:rPr>
        <w:tab/>
        <w:t xml:space="preserve">:         </w:t>
      </w:r>
      <w:r w:rsidRPr="004D6294">
        <w:rPr>
          <w:rFonts w:ascii="Times New Roman" w:hAnsi="Times New Roman" w:cs="Times New Roman"/>
          <w:sz w:val="24"/>
        </w:rPr>
        <w:tab/>
        <w:t>Institute of Insurance and Risk Management (IIRM), Hyderabad</w:t>
      </w:r>
    </w:p>
    <w:p w14:paraId="3919F232" w14:textId="30993EA5" w:rsidR="00C169F1" w:rsidRPr="004D6294" w:rsidRDefault="00C169F1" w:rsidP="00C169F1">
      <w:pPr>
        <w:spacing w:after="0" w:line="240" w:lineRule="auto"/>
        <w:ind w:left="-426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>Bank Name</w:t>
      </w:r>
      <w:r w:rsidRPr="004D6294">
        <w:rPr>
          <w:rFonts w:ascii="Times New Roman" w:hAnsi="Times New Roman" w:cs="Times New Roman"/>
          <w:sz w:val="24"/>
        </w:rPr>
        <w:tab/>
      </w:r>
      <w:r w:rsidRPr="004D6294">
        <w:rPr>
          <w:rFonts w:ascii="Times New Roman" w:hAnsi="Times New Roman" w:cs="Times New Roman"/>
          <w:sz w:val="24"/>
        </w:rPr>
        <w:tab/>
        <w:t xml:space="preserve">:        </w:t>
      </w:r>
      <w:r w:rsidRPr="004D6294">
        <w:rPr>
          <w:rFonts w:ascii="Times New Roman" w:hAnsi="Times New Roman" w:cs="Times New Roman"/>
          <w:sz w:val="24"/>
        </w:rPr>
        <w:tab/>
        <w:t>Union Bank of India</w:t>
      </w:r>
    </w:p>
    <w:p w14:paraId="336D4753" w14:textId="77777777" w:rsidR="00C169F1" w:rsidRPr="004D6294" w:rsidRDefault="00C169F1" w:rsidP="00C169F1">
      <w:pPr>
        <w:spacing w:after="0" w:line="240" w:lineRule="auto"/>
        <w:ind w:left="-426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 xml:space="preserve">Branch         </w:t>
      </w:r>
      <w:r w:rsidRPr="004D6294">
        <w:rPr>
          <w:rFonts w:ascii="Times New Roman" w:hAnsi="Times New Roman" w:cs="Times New Roman"/>
          <w:sz w:val="24"/>
        </w:rPr>
        <w:tab/>
        <w:t xml:space="preserve">:        </w:t>
      </w:r>
      <w:r w:rsidRPr="004D6294">
        <w:rPr>
          <w:rFonts w:ascii="Times New Roman" w:hAnsi="Times New Roman" w:cs="Times New Roman"/>
          <w:sz w:val="24"/>
        </w:rPr>
        <w:tab/>
      </w:r>
      <w:proofErr w:type="spellStart"/>
      <w:r w:rsidRPr="004D6294">
        <w:rPr>
          <w:rFonts w:ascii="Times New Roman" w:hAnsi="Times New Roman" w:cs="Times New Roman"/>
          <w:sz w:val="24"/>
        </w:rPr>
        <w:t>Nanakramguda</w:t>
      </w:r>
      <w:proofErr w:type="spellEnd"/>
      <w:r w:rsidRPr="004D6294">
        <w:rPr>
          <w:rFonts w:ascii="Times New Roman" w:hAnsi="Times New Roman" w:cs="Times New Roman"/>
          <w:sz w:val="24"/>
        </w:rPr>
        <w:t xml:space="preserve"> Branch, Hyderabad, India</w:t>
      </w:r>
    </w:p>
    <w:p w14:paraId="025608DB" w14:textId="764A4BB1" w:rsidR="00C169F1" w:rsidRPr="004D6294" w:rsidRDefault="00C169F1" w:rsidP="00C169F1">
      <w:pPr>
        <w:spacing w:after="0" w:line="240" w:lineRule="auto"/>
        <w:ind w:left="-426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 xml:space="preserve">Account No  </w:t>
      </w:r>
      <w:r w:rsidRPr="004D6294">
        <w:rPr>
          <w:rFonts w:ascii="Times New Roman" w:hAnsi="Times New Roman" w:cs="Times New Roman"/>
          <w:sz w:val="24"/>
        </w:rPr>
        <w:tab/>
        <w:t xml:space="preserve">:        </w:t>
      </w:r>
      <w:r w:rsidRPr="004D6294">
        <w:rPr>
          <w:rFonts w:ascii="Times New Roman" w:hAnsi="Times New Roman" w:cs="Times New Roman"/>
          <w:sz w:val="24"/>
        </w:rPr>
        <w:tab/>
        <w:t>183910100002272</w:t>
      </w:r>
    </w:p>
    <w:p w14:paraId="399E7AE6" w14:textId="3B0ADD30" w:rsidR="00C169F1" w:rsidRPr="004D6294" w:rsidRDefault="00C169F1" w:rsidP="00C169F1">
      <w:pPr>
        <w:spacing w:after="0" w:line="240" w:lineRule="auto"/>
        <w:ind w:left="-426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 xml:space="preserve">RTGS / NEFT </w:t>
      </w:r>
      <w:r w:rsidRPr="004D6294">
        <w:rPr>
          <w:rFonts w:ascii="Times New Roman" w:hAnsi="Times New Roman" w:cs="Times New Roman"/>
          <w:sz w:val="24"/>
        </w:rPr>
        <w:tab/>
        <w:t>:</w:t>
      </w:r>
      <w:r w:rsidRPr="004D6294">
        <w:rPr>
          <w:rFonts w:ascii="Times New Roman" w:hAnsi="Times New Roman" w:cs="Times New Roman"/>
          <w:sz w:val="24"/>
        </w:rPr>
        <w:tab/>
        <w:t>UBIN0818399</w:t>
      </w:r>
    </w:p>
    <w:p w14:paraId="634B0541" w14:textId="231CB2D8" w:rsidR="0063366B" w:rsidRPr="004D6294" w:rsidRDefault="00C169F1" w:rsidP="00C169F1">
      <w:pPr>
        <w:spacing w:after="0" w:line="240" w:lineRule="auto"/>
        <w:ind w:left="-426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 xml:space="preserve">Swift code   </w:t>
      </w:r>
      <w:r w:rsidRPr="004D6294">
        <w:rPr>
          <w:rFonts w:ascii="Times New Roman" w:hAnsi="Times New Roman" w:cs="Times New Roman"/>
          <w:sz w:val="24"/>
        </w:rPr>
        <w:tab/>
        <w:t xml:space="preserve">:       </w:t>
      </w:r>
      <w:r w:rsidRPr="004D6294">
        <w:rPr>
          <w:rFonts w:ascii="Times New Roman" w:hAnsi="Times New Roman" w:cs="Times New Roman"/>
          <w:sz w:val="24"/>
        </w:rPr>
        <w:tab/>
        <w:t>UBININBBBDL</w:t>
      </w:r>
    </w:p>
    <w:p w14:paraId="1F05D379" w14:textId="2F6BFBE1" w:rsidR="00C169F1" w:rsidRPr="004D6294" w:rsidRDefault="00C169F1" w:rsidP="00C169F1">
      <w:pPr>
        <w:spacing w:after="0" w:line="240" w:lineRule="auto"/>
        <w:ind w:left="-426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 xml:space="preserve">GSTIN       </w:t>
      </w:r>
      <w:r w:rsidRPr="004D6294">
        <w:rPr>
          <w:rFonts w:ascii="Times New Roman" w:hAnsi="Times New Roman" w:cs="Times New Roman"/>
          <w:sz w:val="24"/>
        </w:rPr>
        <w:tab/>
        <w:t xml:space="preserve"> </w:t>
      </w:r>
      <w:r w:rsidRPr="004D6294">
        <w:rPr>
          <w:rFonts w:ascii="Times New Roman" w:hAnsi="Times New Roman" w:cs="Times New Roman"/>
          <w:sz w:val="24"/>
        </w:rPr>
        <w:tab/>
        <w:t xml:space="preserve">:       </w:t>
      </w:r>
      <w:r w:rsidRPr="004D6294">
        <w:rPr>
          <w:rFonts w:ascii="Times New Roman" w:hAnsi="Times New Roman" w:cs="Times New Roman"/>
          <w:sz w:val="24"/>
        </w:rPr>
        <w:tab/>
        <w:t>36AABCI0466N1ZD</w:t>
      </w:r>
    </w:p>
    <w:p w14:paraId="188DB3CC" w14:textId="77777777" w:rsidR="003C05DE" w:rsidRPr="005D6E38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Times New Roman" w:hAnsi="Times New Roman" w:cs="Times New Roman"/>
          <w:bCs/>
        </w:rPr>
      </w:pPr>
      <w:r w:rsidRPr="005D6E38">
        <w:rPr>
          <w:rFonts w:ascii="Times New Roman" w:hAnsi="Times New Roman" w:cs="Times New Roman"/>
          <w:bCs/>
          <w:noProof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69F67B" wp14:editId="37115C8B">
                <wp:simplePos x="0" y="0"/>
                <wp:positionH relativeFrom="column">
                  <wp:posOffset>-541655</wp:posOffset>
                </wp:positionH>
                <wp:positionV relativeFrom="paragraph">
                  <wp:posOffset>184150</wp:posOffset>
                </wp:positionV>
                <wp:extent cx="6334125" cy="32004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320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AC100" w14:textId="77777777" w:rsidR="00A20ECD" w:rsidRPr="005D6E38" w:rsidRDefault="00D6484D" w:rsidP="00A20ECD">
                            <w:pPr>
                              <w:spacing w:after="0" w:line="240" w:lineRule="auto"/>
                              <w:rPr>
                                <w:color w:val="0B4D85"/>
                                <w:sz w:val="24"/>
                                <w:u w:val="single"/>
                              </w:rPr>
                            </w:pPr>
                            <w:r w:rsidRPr="005D6E38">
                              <w:rPr>
                                <w:rFonts w:ascii="Book Antiqua" w:hAnsi="Book Antiqua"/>
                                <w:b/>
                                <w:color w:val="0B4D85"/>
                                <w:sz w:val="24"/>
                                <w:u w:val="single"/>
                              </w:rPr>
                              <w:t>Participation</w:t>
                            </w:r>
                            <w:r w:rsidR="00A42B79" w:rsidRPr="005D6E38">
                              <w:rPr>
                                <w:rFonts w:ascii="Book Antiqua" w:hAnsi="Book Antiqua"/>
                                <w:b/>
                                <w:color w:val="0B4D85"/>
                                <w:sz w:val="24"/>
                                <w:u w:val="single"/>
                              </w:rPr>
                              <w:t xml:space="preserve"> fees</w:t>
                            </w:r>
                            <w:r w:rsidR="005400E9" w:rsidRPr="005D6E38">
                              <w:rPr>
                                <w:color w:val="0B4D85"/>
                                <w:sz w:val="24"/>
                                <w:u w:val="single"/>
                              </w:rPr>
                              <w:t xml:space="preserve">    </w:t>
                            </w:r>
                            <w:r w:rsidR="00A42B79" w:rsidRPr="005D6E38">
                              <w:rPr>
                                <w:color w:val="0B4D85"/>
                                <w:sz w:val="24"/>
                                <w:u w:val="single"/>
                              </w:rPr>
                              <w:t xml:space="preserve"> </w:t>
                            </w:r>
                          </w:p>
                          <w:p w14:paraId="753E40FD" w14:textId="77777777" w:rsidR="006A1C8F" w:rsidRDefault="006A1C8F" w:rsidP="006A1C8F">
                            <w:pPr>
                              <w:pStyle w:val="Default"/>
                            </w:pPr>
                          </w:p>
                          <w:p w14:paraId="70501F05" w14:textId="77777777" w:rsidR="006A1C8F" w:rsidRPr="004D6294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</w:pPr>
                            <w:r w:rsidRPr="006A1C8F">
                              <w:rPr>
                                <w:rFonts w:ascii="Book Antiqua" w:hAnsi="Book Antiqua"/>
                                <w:b/>
                                <w:bCs/>
                                <w:color w:val="0A4D85"/>
                                <w:sz w:val="22"/>
                                <w:szCs w:val="18"/>
                              </w:rPr>
                              <w:t xml:space="preserve">Domestic </w:t>
                            </w:r>
                            <w:proofErr w:type="gramStart"/>
                            <w:r w:rsidRPr="006A1C8F">
                              <w:rPr>
                                <w:rFonts w:ascii="Book Antiqua" w:hAnsi="Book Antiqua"/>
                                <w:b/>
                                <w:bCs/>
                                <w:color w:val="0A4D85"/>
                                <w:sz w:val="22"/>
                                <w:szCs w:val="18"/>
                              </w:rPr>
                              <w:t xml:space="preserve">Participants </w:t>
                            </w:r>
                            <w:r w:rsidRPr="006A1C8F">
                              <w:rPr>
                                <w:rFonts w:ascii="Book Antiqua" w:hAnsi="Book Antiqua" w:cs="Lato"/>
                                <w:color w:val="5D5E5E"/>
                                <w:sz w:val="22"/>
                                <w:szCs w:val="18"/>
                              </w:rPr>
                              <w:t>:</w:t>
                            </w:r>
                            <w:proofErr w:type="gramEnd"/>
                            <w:r w:rsidRPr="006A1C8F">
                              <w:rPr>
                                <w:rFonts w:ascii="Book Antiqua" w:hAnsi="Book Antiqua" w:cs="Lato"/>
                                <w:color w:val="5D5E5E"/>
                                <w:sz w:val="22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>Rs</w:t>
                            </w:r>
                            <w:proofErr w:type="spellEnd"/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 xml:space="preserve"> 45,000/- Plus 18% GST, </w:t>
                            </w:r>
                            <w:r w:rsidRPr="004D6294">
                              <w:rPr>
                                <w:rFonts w:ascii="Book Antiqua" w:hAnsi="Book Antiqua"/>
                                <w:b/>
                                <w:bCs/>
                                <w:color w:val="auto"/>
                                <w:sz w:val="22"/>
                                <w:szCs w:val="18"/>
                              </w:rPr>
                              <w:t xml:space="preserve">International Participants: </w:t>
                            </w:r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>USD 650</w:t>
                            </w:r>
                          </w:p>
                          <w:p w14:paraId="4CC2FF6C" w14:textId="77777777" w:rsidR="006A1C8F" w:rsidRPr="004D6294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auto"/>
                                <w:sz w:val="2"/>
                                <w:szCs w:val="18"/>
                              </w:rPr>
                            </w:pPr>
                          </w:p>
                          <w:p w14:paraId="6FCDAEC5" w14:textId="551F0BB8" w:rsidR="006A1C8F" w:rsidRPr="004D6294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</w:pPr>
                            <w:r w:rsidRPr="004D6294">
                              <w:rPr>
                                <w:rFonts w:ascii="Book Antiqua" w:hAnsi="Book Antiqua"/>
                                <w:b/>
                                <w:bCs/>
                                <w:color w:val="auto"/>
                                <w:sz w:val="22"/>
                                <w:szCs w:val="18"/>
                              </w:rPr>
                              <w:t xml:space="preserve">Please Note: </w:t>
                            </w:r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 xml:space="preserve">This is only the course fees with Lunch &amp; Snacks; will NOT include any stay and transportation expenses. </w:t>
                            </w:r>
                          </w:p>
                          <w:p w14:paraId="23117547" w14:textId="77777777" w:rsidR="006A1C8F" w:rsidRPr="006A1C8F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5D5E5E"/>
                                <w:sz w:val="22"/>
                                <w:szCs w:val="18"/>
                              </w:rPr>
                            </w:pPr>
                          </w:p>
                          <w:p w14:paraId="40B6A1EB" w14:textId="1750B358" w:rsidR="006A1C8F" w:rsidRPr="006A1C8F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5D5E5E"/>
                                <w:sz w:val="22"/>
                                <w:szCs w:val="18"/>
                              </w:rPr>
                            </w:pPr>
                            <w:r w:rsidRPr="006A1C8F">
                              <w:rPr>
                                <w:rFonts w:ascii="Book Antiqua" w:hAnsi="Book Antiqua"/>
                                <w:b/>
                                <w:bCs/>
                                <w:color w:val="0A4D85"/>
                                <w:sz w:val="22"/>
                                <w:szCs w:val="18"/>
                              </w:rPr>
                              <w:t>10%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  <w:color w:val="0A4D85"/>
                                <w:sz w:val="22"/>
                                <w:szCs w:val="18"/>
                              </w:rPr>
                              <w:t xml:space="preserve"> </w:t>
                            </w:r>
                            <w:r w:rsidRPr="006A1C8F">
                              <w:rPr>
                                <w:rFonts w:ascii="Book Antiqua" w:hAnsi="Book Antiqua"/>
                                <w:b/>
                                <w:bCs/>
                                <w:color w:val="0A4D85"/>
                                <w:sz w:val="22"/>
                                <w:szCs w:val="18"/>
                              </w:rPr>
                              <w:t xml:space="preserve">flat discount: </w:t>
                            </w:r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 xml:space="preserve">For ≥ Min </w:t>
                            </w:r>
                            <w:proofErr w:type="gramStart"/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>Five</w:t>
                            </w:r>
                            <w:proofErr w:type="gramEnd"/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 xml:space="preserve"> or more nominations from an organization</w:t>
                            </w:r>
                            <w:r w:rsidRPr="006A1C8F">
                              <w:rPr>
                                <w:rFonts w:ascii="Book Antiqua" w:hAnsi="Book Antiqua" w:cs="Lato"/>
                                <w:color w:val="5D5E5E"/>
                                <w:sz w:val="22"/>
                                <w:szCs w:val="18"/>
                              </w:rPr>
                              <w:t xml:space="preserve">. </w:t>
                            </w:r>
                          </w:p>
                          <w:p w14:paraId="396E9302" w14:textId="29064172" w:rsidR="006A1C8F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5D5E5E"/>
                                <w:sz w:val="22"/>
                                <w:szCs w:val="18"/>
                              </w:rPr>
                            </w:pPr>
                            <w:r w:rsidRPr="006A1C8F">
                              <w:rPr>
                                <w:rFonts w:ascii="Book Antiqua" w:hAnsi="Book Antiqua"/>
                                <w:b/>
                                <w:bCs/>
                                <w:color w:val="0A4D85"/>
                                <w:sz w:val="22"/>
                                <w:szCs w:val="18"/>
                              </w:rPr>
                              <w:t xml:space="preserve">20% flat discount: </w:t>
                            </w:r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 xml:space="preserve">For ≥ Min </w:t>
                            </w:r>
                            <w:proofErr w:type="gramStart"/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>Ten</w:t>
                            </w:r>
                            <w:proofErr w:type="gramEnd"/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 xml:space="preserve"> or more nominations from an organization. </w:t>
                            </w:r>
                          </w:p>
                          <w:p w14:paraId="70097DDD" w14:textId="77777777" w:rsidR="006A1C8F" w:rsidRPr="006A1C8F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5D5E5E"/>
                                <w:sz w:val="22"/>
                                <w:szCs w:val="18"/>
                              </w:rPr>
                            </w:pPr>
                          </w:p>
                          <w:p w14:paraId="78BF1CE8" w14:textId="77777777" w:rsidR="006A1C8F" w:rsidRPr="004D6294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</w:pPr>
                            <w:r w:rsidRPr="006A1C8F">
                              <w:rPr>
                                <w:rFonts w:ascii="Book Antiqua" w:hAnsi="Book Antiqua"/>
                                <w:b/>
                                <w:bCs/>
                                <w:color w:val="0A4D85"/>
                                <w:sz w:val="22"/>
                                <w:szCs w:val="18"/>
                              </w:rPr>
                              <w:t>Note</w:t>
                            </w:r>
                            <w:r w:rsidRPr="006A1C8F">
                              <w:rPr>
                                <w:rFonts w:ascii="Book Antiqua" w:hAnsi="Book Antiqua"/>
                                <w:b/>
                                <w:bCs/>
                                <w:color w:val="5D5E5E"/>
                                <w:sz w:val="22"/>
                                <w:szCs w:val="18"/>
                              </w:rPr>
                              <w:t xml:space="preserve">: </w:t>
                            </w:r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>Need to receive confirmation with full payment of fees from the organization before</w:t>
                            </w:r>
                          </w:p>
                          <w:p w14:paraId="620A7703" w14:textId="7493C330" w:rsidR="006A1C8F" w:rsidRPr="004D6294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</w:pPr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 xml:space="preserve">           3</w:t>
                            </w:r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  <w:vertAlign w:val="superscript"/>
                              </w:rPr>
                              <w:t>rd</w:t>
                            </w:r>
                            <w:r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 xml:space="preserve"> January 2024</w:t>
                            </w:r>
                            <w:r w:rsidR="00544056" w:rsidRPr="004D6294"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  <w:t>.</w:t>
                            </w:r>
                          </w:p>
                          <w:p w14:paraId="65F9F78E" w14:textId="77777777" w:rsidR="006A1C8F" w:rsidRPr="004D6294" w:rsidRDefault="006A1C8F" w:rsidP="006A1C8F">
                            <w:pPr>
                              <w:pStyle w:val="Default"/>
                              <w:rPr>
                                <w:rFonts w:ascii="Book Antiqua" w:hAnsi="Book Antiqua" w:cs="Lato"/>
                                <w:color w:val="auto"/>
                                <w:sz w:val="22"/>
                                <w:szCs w:val="18"/>
                              </w:rPr>
                            </w:pPr>
                          </w:p>
                          <w:p w14:paraId="46848C46" w14:textId="77777777" w:rsidR="006A1C8F" w:rsidRPr="006A1C8F" w:rsidRDefault="006A1C8F" w:rsidP="006A1C8F">
                            <w:pPr>
                              <w:pStyle w:val="Default"/>
                              <w:rPr>
                                <w:rFonts w:ascii="Book Antiqua" w:hAnsi="Book Antiqua"/>
                                <w:color w:val="0A4D85"/>
                                <w:sz w:val="22"/>
                                <w:szCs w:val="18"/>
                              </w:rPr>
                            </w:pPr>
                            <w:r w:rsidRPr="006A1C8F">
                              <w:rPr>
                                <w:rFonts w:ascii="Book Antiqua" w:hAnsi="Book Antiqua"/>
                                <w:b/>
                                <w:bCs/>
                                <w:color w:val="0A4D85"/>
                                <w:sz w:val="22"/>
                                <w:szCs w:val="18"/>
                              </w:rPr>
                              <w:t xml:space="preserve">Accommodation: </w:t>
                            </w:r>
                          </w:p>
                          <w:p w14:paraId="584D461A" w14:textId="66063FA1" w:rsidR="00393803" w:rsidRPr="004D6294" w:rsidRDefault="006A1C8F" w:rsidP="006A1C8F">
                            <w:pPr>
                              <w:pStyle w:val="NoSpacing"/>
                              <w:rPr>
                                <w:rFonts w:ascii="Book Antiqua" w:hAnsi="Book Antiqua" w:cs="Times New Roman"/>
                                <w:sz w:val="28"/>
                              </w:rPr>
                            </w:pPr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 xml:space="preserve">Accommodation </w:t>
                            </w:r>
                            <w:proofErr w:type="gramStart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>will be arranged</w:t>
                            </w:r>
                            <w:proofErr w:type="gramEnd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 xml:space="preserve"> upon confirmation of the participants at Hotel Lemon tree, </w:t>
                            </w:r>
                            <w:proofErr w:type="spellStart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>Gachibowli</w:t>
                            </w:r>
                            <w:proofErr w:type="spellEnd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 xml:space="preserve"> at special </w:t>
                            </w:r>
                            <w:proofErr w:type="spellStart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>negotiatedrates</w:t>
                            </w:r>
                            <w:proofErr w:type="spellEnd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 xml:space="preserve"> for this training. INR 8000 / 9000 plus taxes for Single / Double Occupancy per room per night, this includes </w:t>
                            </w:r>
                            <w:proofErr w:type="spellStart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>Breakfastand</w:t>
                            </w:r>
                            <w:proofErr w:type="spellEnd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 xml:space="preserve"> Dinner. This need to </w:t>
                            </w:r>
                            <w:proofErr w:type="gramStart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>be settled</w:t>
                            </w:r>
                            <w:proofErr w:type="gramEnd"/>
                            <w:r w:rsidRPr="004D6294">
                              <w:rPr>
                                <w:rFonts w:ascii="Book Antiqua" w:hAnsi="Book Antiqua" w:cs="Lato"/>
                                <w:szCs w:val="18"/>
                              </w:rPr>
                              <w:t xml:space="preserve"> by the participant directly with the hotel.</w:t>
                            </w:r>
                          </w:p>
                          <w:p w14:paraId="08DB2FF2" w14:textId="77777777" w:rsidR="00393803" w:rsidRPr="005D6E38" w:rsidRDefault="00393803" w:rsidP="00393803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color w:val="5E5F5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69F6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2.65pt;margin-top:14.5pt;width:498.75pt;height:25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">
                <v:textbox>
                  <w:txbxContent>
                    <w:p w14:paraId="72FAC100" w14:textId="77777777" w:rsidR="00A20ECD" w:rsidRPr="005D6E38" w:rsidRDefault="00D6484D" w:rsidP="00A20ECD">
                      <w:pPr>
                        <w:spacing w:after="0" w:line="240" w:lineRule="auto"/>
                        <w:rPr>
                          <w:color w:val="0B4D85"/>
                          <w:sz w:val="24"/>
                          <w:u w:val="single"/>
                        </w:rPr>
                      </w:pPr>
                      <w:r w:rsidRPr="005D6E38">
                        <w:rPr>
                          <w:rFonts w:ascii="Book Antiqua" w:hAnsi="Book Antiqua"/>
                          <w:b/>
                          <w:color w:val="0B4D85"/>
                          <w:sz w:val="24"/>
                          <w:u w:val="single"/>
                        </w:rPr>
                        <w:t>Participation</w:t>
                      </w:r>
                      <w:r w:rsidR="00A42B79" w:rsidRPr="005D6E38">
                        <w:rPr>
                          <w:rFonts w:ascii="Book Antiqua" w:hAnsi="Book Antiqua"/>
                          <w:b/>
                          <w:color w:val="0B4D85"/>
                          <w:sz w:val="24"/>
                          <w:u w:val="single"/>
                        </w:rPr>
                        <w:t xml:space="preserve"> fees</w:t>
                      </w:r>
                      <w:r w:rsidR="005400E9" w:rsidRPr="005D6E38">
                        <w:rPr>
                          <w:color w:val="0B4D85"/>
                          <w:sz w:val="24"/>
                          <w:u w:val="single"/>
                        </w:rPr>
                        <w:t xml:space="preserve">    </w:t>
                      </w:r>
                      <w:r w:rsidR="00A42B79" w:rsidRPr="005D6E38">
                        <w:rPr>
                          <w:color w:val="0B4D85"/>
                          <w:sz w:val="24"/>
                          <w:u w:val="single"/>
                        </w:rPr>
                        <w:t xml:space="preserve"> </w:t>
                      </w:r>
                    </w:p>
                    <w:p w14:paraId="753E40FD" w14:textId="77777777" w:rsidR="006A1C8F" w:rsidRDefault="006A1C8F" w:rsidP="006A1C8F">
                      <w:pPr>
                        <w:pStyle w:val="Default"/>
                      </w:pPr>
                    </w:p>
                    <w:p w14:paraId="70501F05" w14:textId="77777777" w:rsidR="006A1C8F" w:rsidRPr="004D6294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</w:pPr>
                      <w:r w:rsidRPr="006A1C8F">
                        <w:rPr>
                          <w:rFonts w:ascii="Book Antiqua" w:hAnsi="Book Antiqua"/>
                          <w:b/>
                          <w:bCs/>
                          <w:color w:val="0A4D85"/>
                          <w:sz w:val="22"/>
                          <w:szCs w:val="18"/>
                        </w:rPr>
                        <w:t xml:space="preserve">Domestic </w:t>
                      </w:r>
                      <w:proofErr w:type="gramStart"/>
                      <w:r w:rsidRPr="006A1C8F">
                        <w:rPr>
                          <w:rFonts w:ascii="Book Antiqua" w:hAnsi="Book Antiqua"/>
                          <w:b/>
                          <w:bCs/>
                          <w:color w:val="0A4D85"/>
                          <w:sz w:val="22"/>
                          <w:szCs w:val="18"/>
                        </w:rPr>
                        <w:t xml:space="preserve">Participants </w:t>
                      </w:r>
                      <w:r w:rsidRPr="006A1C8F">
                        <w:rPr>
                          <w:rFonts w:ascii="Book Antiqua" w:hAnsi="Book Antiqua" w:cs="Lato"/>
                          <w:color w:val="5D5E5E"/>
                          <w:sz w:val="22"/>
                          <w:szCs w:val="18"/>
                        </w:rPr>
                        <w:t>:</w:t>
                      </w:r>
                      <w:proofErr w:type="gramEnd"/>
                      <w:r w:rsidRPr="006A1C8F">
                        <w:rPr>
                          <w:rFonts w:ascii="Book Antiqua" w:hAnsi="Book Antiqua" w:cs="Lato"/>
                          <w:color w:val="5D5E5E"/>
                          <w:sz w:val="22"/>
                          <w:szCs w:val="18"/>
                        </w:rPr>
                        <w:t xml:space="preserve"> </w:t>
                      </w:r>
                      <w:proofErr w:type="spellStart"/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>Rs</w:t>
                      </w:r>
                      <w:proofErr w:type="spellEnd"/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 xml:space="preserve"> 45,000/- Plus 18% GST, </w:t>
                      </w:r>
                      <w:r w:rsidRPr="004D6294">
                        <w:rPr>
                          <w:rFonts w:ascii="Book Antiqua" w:hAnsi="Book Antiqua"/>
                          <w:b/>
                          <w:bCs/>
                          <w:color w:val="auto"/>
                          <w:sz w:val="22"/>
                          <w:szCs w:val="18"/>
                        </w:rPr>
                        <w:t xml:space="preserve">International Participants: </w:t>
                      </w:r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>USD 650</w:t>
                      </w:r>
                    </w:p>
                    <w:p w14:paraId="4CC2FF6C" w14:textId="77777777" w:rsidR="006A1C8F" w:rsidRPr="004D6294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auto"/>
                          <w:sz w:val="2"/>
                          <w:szCs w:val="18"/>
                        </w:rPr>
                      </w:pPr>
                    </w:p>
                    <w:p w14:paraId="6FCDAEC5" w14:textId="551F0BB8" w:rsidR="006A1C8F" w:rsidRPr="004D6294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</w:pPr>
                      <w:r w:rsidRPr="004D6294">
                        <w:rPr>
                          <w:rFonts w:ascii="Book Antiqua" w:hAnsi="Book Antiqua"/>
                          <w:b/>
                          <w:bCs/>
                          <w:color w:val="auto"/>
                          <w:sz w:val="22"/>
                          <w:szCs w:val="18"/>
                        </w:rPr>
                        <w:t xml:space="preserve">Please Note: </w:t>
                      </w:r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 xml:space="preserve">This is only the course fees with Lunch &amp; Snacks; will NOT include any stay and transportation expenses. </w:t>
                      </w:r>
                    </w:p>
                    <w:p w14:paraId="23117547" w14:textId="77777777" w:rsidR="006A1C8F" w:rsidRPr="006A1C8F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5D5E5E"/>
                          <w:sz w:val="22"/>
                          <w:szCs w:val="18"/>
                        </w:rPr>
                      </w:pPr>
                    </w:p>
                    <w:p w14:paraId="40B6A1EB" w14:textId="1750B358" w:rsidR="006A1C8F" w:rsidRPr="006A1C8F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5D5E5E"/>
                          <w:sz w:val="22"/>
                          <w:szCs w:val="18"/>
                        </w:rPr>
                      </w:pPr>
                      <w:r w:rsidRPr="006A1C8F">
                        <w:rPr>
                          <w:rFonts w:ascii="Book Antiqua" w:hAnsi="Book Antiqua"/>
                          <w:b/>
                          <w:bCs/>
                          <w:color w:val="0A4D85"/>
                          <w:sz w:val="22"/>
                          <w:szCs w:val="18"/>
                        </w:rPr>
                        <w:t>10%</w:t>
                      </w:r>
                      <w:r>
                        <w:rPr>
                          <w:rFonts w:ascii="Book Antiqua" w:hAnsi="Book Antiqua"/>
                          <w:b/>
                          <w:bCs/>
                          <w:color w:val="0A4D85"/>
                          <w:sz w:val="22"/>
                          <w:szCs w:val="18"/>
                        </w:rPr>
                        <w:t xml:space="preserve"> </w:t>
                      </w:r>
                      <w:r w:rsidRPr="006A1C8F">
                        <w:rPr>
                          <w:rFonts w:ascii="Book Antiqua" w:hAnsi="Book Antiqua"/>
                          <w:b/>
                          <w:bCs/>
                          <w:color w:val="0A4D85"/>
                          <w:sz w:val="22"/>
                          <w:szCs w:val="18"/>
                        </w:rPr>
                        <w:t xml:space="preserve">flat discount: </w:t>
                      </w:r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 xml:space="preserve">For ≥ Min </w:t>
                      </w:r>
                      <w:proofErr w:type="gramStart"/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>Five</w:t>
                      </w:r>
                      <w:proofErr w:type="gramEnd"/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 xml:space="preserve"> or more nominations from an organization</w:t>
                      </w:r>
                      <w:r w:rsidRPr="006A1C8F">
                        <w:rPr>
                          <w:rFonts w:ascii="Book Antiqua" w:hAnsi="Book Antiqua" w:cs="Lato"/>
                          <w:color w:val="5D5E5E"/>
                          <w:sz w:val="22"/>
                          <w:szCs w:val="18"/>
                        </w:rPr>
                        <w:t xml:space="preserve">. </w:t>
                      </w:r>
                    </w:p>
                    <w:p w14:paraId="396E9302" w14:textId="29064172" w:rsidR="006A1C8F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5D5E5E"/>
                          <w:sz w:val="22"/>
                          <w:szCs w:val="18"/>
                        </w:rPr>
                      </w:pPr>
                      <w:r w:rsidRPr="006A1C8F">
                        <w:rPr>
                          <w:rFonts w:ascii="Book Antiqua" w:hAnsi="Book Antiqua"/>
                          <w:b/>
                          <w:bCs/>
                          <w:color w:val="0A4D85"/>
                          <w:sz w:val="22"/>
                          <w:szCs w:val="18"/>
                        </w:rPr>
                        <w:t xml:space="preserve">20% flat discount: </w:t>
                      </w:r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 xml:space="preserve">For ≥ Min </w:t>
                      </w:r>
                      <w:proofErr w:type="gramStart"/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>Ten</w:t>
                      </w:r>
                      <w:proofErr w:type="gramEnd"/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 xml:space="preserve"> or more nominations from an organization. </w:t>
                      </w:r>
                    </w:p>
                    <w:p w14:paraId="70097DDD" w14:textId="77777777" w:rsidR="006A1C8F" w:rsidRPr="006A1C8F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5D5E5E"/>
                          <w:sz w:val="22"/>
                          <w:szCs w:val="18"/>
                        </w:rPr>
                      </w:pPr>
                    </w:p>
                    <w:p w14:paraId="78BF1CE8" w14:textId="77777777" w:rsidR="006A1C8F" w:rsidRPr="004D6294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</w:pPr>
                      <w:r w:rsidRPr="006A1C8F">
                        <w:rPr>
                          <w:rFonts w:ascii="Book Antiqua" w:hAnsi="Book Antiqua"/>
                          <w:b/>
                          <w:bCs/>
                          <w:color w:val="0A4D85"/>
                          <w:sz w:val="22"/>
                          <w:szCs w:val="18"/>
                        </w:rPr>
                        <w:t>Note</w:t>
                      </w:r>
                      <w:r w:rsidRPr="006A1C8F">
                        <w:rPr>
                          <w:rFonts w:ascii="Book Antiqua" w:hAnsi="Book Antiqua"/>
                          <w:b/>
                          <w:bCs/>
                          <w:color w:val="5D5E5E"/>
                          <w:sz w:val="22"/>
                          <w:szCs w:val="18"/>
                        </w:rPr>
                        <w:t xml:space="preserve">: </w:t>
                      </w:r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>Need to receive confirmation with full payment of fees from the organization before</w:t>
                      </w:r>
                    </w:p>
                    <w:p w14:paraId="620A7703" w14:textId="7493C330" w:rsidR="006A1C8F" w:rsidRPr="004D6294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</w:pPr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 xml:space="preserve">           3</w:t>
                      </w:r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  <w:vertAlign w:val="superscript"/>
                        </w:rPr>
                        <w:t>rd</w:t>
                      </w:r>
                      <w:r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 xml:space="preserve"> January 2024</w:t>
                      </w:r>
                      <w:r w:rsidR="00544056" w:rsidRPr="004D6294"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  <w:t>.</w:t>
                      </w:r>
                    </w:p>
                    <w:p w14:paraId="65F9F78E" w14:textId="77777777" w:rsidR="006A1C8F" w:rsidRPr="004D6294" w:rsidRDefault="006A1C8F" w:rsidP="006A1C8F">
                      <w:pPr>
                        <w:pStyle w:val="Default"/>
                        <w:rPr>
                          <w:rFonts w:ascii="Book Antiqua" w:hAnsi="Book Antiqua" w:cs="Lato"/>
                          <w:color w:val="auto"/>
                          <w:sz w:val="22"/>
                          <w:szCs w:val="18"/>
                        </w:rPr>
                      </w:pPr>
                    </w:p>
                    <w:p w14:paraId="46848C46" w14:textId="77777777" w:rsidR="006A1C8F" w:rsidRPr="006A1C8F" w:rsidRDefault="006A1C8F" w:rsidP="006A1C8F">
                      <w:pPr>
                        <w:pStyle w:val="Default"/>
                        <w:rPr>
                          <w:rFonts w:ascii="Book Antiqua" w:hAnsi="Book Antiqua"/>
                          <w:color w:val="0A4D85"/>
                          <w:sz w:val="22"/>
                          <w:szCs w:val="18"/>
                        </w:rPr>
                      </w:pPr>
                      <w:r w:rsidRPr="006A1C8F">
                        <w:rPr>
                          <w:rFonts w:ascii="Book Antiqua" w:hAnsi="Book Antiqua"/>
                          <w:b/>
                          <w:bCs/>
                          <w:color w:val="0A4D85"/>
                          <w:sz w:val="22"/>
                          <w:szCs w:val="18"/>
                        </w:rPr>
                        <w:t xml:space="preserve">Accommodation: </w:t>
                      </w:r>
                    </w:p>
                    <w:p w14:paraId="584D461A" w14:textId="66063FA1" w:rsidR="00393803" w:rsidRPr="004D6294" w:rsidRDefault="006A1C8F" w:rsidP="006A1C8F">
                      <w:pPr>
                        <w:pStyle w:val="NoSpacing"/>
                        <w:rPr>
                          <w:rFonts w:ascii="Book Antiqua" w:hAnsi="Book Antiqua" w:cs="Times New Roman"/>
                          <w:sz w:val="28"/>
                        </w:rPr>
                      </w:pPr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 xml:space="preserve">Accommodation </w:t>
                      </w:r>
                      <w:proofErr w:type="gramStart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>will be arranged</w:t>
                      </w:r>
                      <w:proofErr w:type="gramEnd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 xml:space="preserve"> upon confirmation of the participants at Hotel Lemon tree, </w:t>
                      </w:r>
                      <w:proofErr w:type="spellStart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>Gachibowli</w:t>
                      </w:r>
                      <w:proofErr w:type="spellEnd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 xml:space="preserve"> at special </w:t>
                      </w:r>
                      <w:proofErr w:type="spellStart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>negotiatedrates</w:t>
                      </w:r>
                      <w:proofErr w:type="spellEnd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 xml:space="preserve"> for this training. INR 8000 / 9000 plus taxes for Single / Double Occupancy per room per night, this includes </w:t>
                      </w:r>
                      <w:proofErr w:type="spellStart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>Breakfastand</w:t>
                      </w:r>
                      <w:proofErr w:type="spellEnd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 xml:space="preserve"> Dinner. This need to </w:t>
                      </w:r>
                      <w:proofErr w:type="gramStart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>be settled</w:t>
                      </w:r>
                      <w:proofErr w:type="gramEnd"/>
                      <w:r w:rsidRPr="004D6294">
                        <w:rPr>
                          <w:rFonts w:ascii="Book Antiqua" w:hAnsi="Book Antiqua" w:cs="Lato"/>
                          <w:szCs w:val="18"/>
                        </w:rPr>
                        <w:t xml:space="preserve"> by the participant directly with the hotel.</w:t>
                      </w:r>
                    </w:p>
                    <w:p w14:paraId="08DB2FF2" w14:textId="77777777" w:rsidR="00393803" w:rsidRPr="005D6E38" w:rsidRDefault="00393803" w:rsidP="00393803">
                      <w:pPr>
                        <w:pStyle w:val="NoSpacing"/>
                        <w:rPr>
                          <w:rFonts w:ascii="Times New Roman" w:hAnsi="Times New Roman" w:cs="Times New Roman"/>
                          <w:color w:val="5E5F5F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F376AEF" w14:textId="77777777" w:rsidR="005D479E" w:rsidRPr="005D6E38" w:rsidRDefault="005D479E" w:rsidP="005D479E">
      <w:pPr>
        <w:ind w:hanging="567"/>
        <w:rPr>
          <w:rFonts w:ascii="Times New Roman" w:hAnsi="Times New Roman" w:cs="Times New Roman"/>
          <w:b/>
          <w:color w:val="0B4D85"/>
        </w:rPr>
      </w:pPr>
      <w:r w:rsidRPr="005D6E38">
        <w:rPr>
          <w:rFonts w:ascii="Times New Roman" w:hAnsi="Times New Roman" w:cs="Times New Roman"/>
          <w:b/>
          <w:color w:val="0B4D85"/>
        </w:rPr>
        <w:t>TRAINING CENTRE</w:t>
      </w:r>
    </w:p>
    <w:p w14:paraId="5C0E13C9" w14:textId="01CBFEF4" w:rsidR="003C05DE" w:rsidRPr="004D6294" w:rsidRDefault="003C05DE" w:rsidP="003C05DE">
      <w:pPr>
        <w:spacing w:after="0" w:line="240" w:lineRule="auto"/>
        <w:ind w:left="2880" w:right="-1233" w:hanging="3420"/>
        <w:rPr>
          <w:rFonts w:ascii="Times New Roman" w:hAnsi="Times New Roman" w:cs="Times New Roman"/>
          <w:sz w:val="24"/>
        </w:rPr>
      </w:pPr>
      <w:r w:rsidRPr="005D6E38">
        <w:rPr>
          <w:rFonts w:ascii="Times New Roman" w:hAnsi="Times New Roman" w:cs="Times New Roman"/>
          <w:b/>
          <w:color w:val="E1AA12"/>
          <w:sz w:val="26"/>
          <w:szCs w:val="26"/>
        </w:rPr>
        <w:t xml:space="preserve">Venue and </w:t>
      </w:r>
      <w:r w:rsidR="00A163B2" w:rsidRPr="005D6E38">
        <w:rPr>
          <w:rFonts w:ascii="Times New Roman" w:hAnsi="Times New Roman" w:cs="Times New Roman"/>
          <w:b/>
          <w:color w:val="E1AA12"/>
          <w:sz w:val="26"/>
          <w:szCs w:val="26"/>
        </w:rPr>
        <w:t>conducted</w:t>
      </w:r>
      <w:r w:rsidRPr="005D6E38">
        <w:rPr>
          <w:rFonts w:ascii="Times New Roman" w:hAnsi="Times New Roman" w:cs="Times New Roman"/>
          <w:b/>
          <w:color w:val="E1AA12"/>
          <w:sz w:val="26"/>
          <w:szCs w:val="26"/>
        </w:rPr>
        <w:t xml:space="preserve"> by: </w:t>
      </w:r>
      <w:r w:rsidRPr="005D6E38">
        <w:rPr>
          <w:rFonts w:ascii="Times New Roman" w:hAnsi="Times New Roman" w:cs="Times New Roman"/>
          <w:b/>
          <w:color w:val="C00000"/>
          <w:sz w:val="26"/>
          <w:szCs w:val="26"/>
        </w:rPr>
        <w:tab/>
      </w:r>
      <w:r w:rsidR="00B562AD" w:rsidRPr="004D6294">
        <w:rPr>
          <w:rFonts w:cstheme="minorHAnsi"/>
          <w:b/>
          <w:i/>
          <w:color w:val="002060"/>
          <w:sz w:val="28"/>
        </w:rPr>
        <w:t>IIRM</w:t>
      </w:r>
      <w:r w:rsidR="00B562AD" w:rsidRPr="004D6294">
        <w:rPr>
          <w:rFonts w:cstheme="minorHAnsi"/>
          <w:color w:val="002060"/>
          <w:sz w:val="28"/>
        </w:rPr>
        <w:t xml:space="preserve"> </w:t>
      </w:r>
      <w:r w:rsidR="00B562AD" w:rsidRPr="004D6294">
        <w:rPr>
          <w:rFonts w:ascii="Times New Roman" w:hAnsi="Times New Roman" w:cs="Times New Roman"/>
          <w:sz w:val="24"/>
        </w:rPr>
        <w:t>Institute of Insurance and Risk Management,</w:t>
      </w:r>
    </w:p>
    <w:p w14:paraId="2319F25E" w14:textId="77777777" w:rsidR="003C05DE" w:rsidRPr="004D6294" w:rsidRDefault="003C05DE" w:rsidP="003C05DE">
      <w:pPr>
        <w:spacing w:after="0" w:line="240" w:lineRule="auto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ab/>
      </w:r>
      <w:r w:rsidRPr="004D6294">
        <w:rPr>
          <w:rFonts w:ascii="Times New Roman" w:hAnsi="Times New Roman" w:cs="Times New Roman"/>
          <w:sz w:val="24"/>
        </w:rPr>
        <w:tab/>
      </w:r>
      <w:r w:rsidRPr="004D6294">
        <w:rPr>
          <w:rFonts w:ascii="Times New Roman" w:hAnsi="Times New Roman" w:cs="Times New Roman"/>
          <w:sz w:val="24"/>
        </w:rPr>
        <w:tab/>
        <w:t xml:space="preserve">  </w:t>
      </w:r>
      <w:r w:rsidRPr="004D6294">
        <w:rPr>
          <w:rFonts w:ascii="Times New Roman" w:hAnsi="Times New Roman" w:cs="Times New Roman"/>
          <w:sz w:val="24"/>
        </w:rPr>
        <w:tab/>
        <w:t xml:space="preserve">Financial District, </w:t>
      </w:r>
      <w:proofErr w:type="spellStart"/>
      <w:r w:rsidRPr="004D6294">
        <w:rPr>
          <w:rFonts w:ascii="Times New Roman" w:hAnsi="Times New Roman" w:cs="Times New Roman"/>
          <w:sz w:val="24"/>
        </w:rPr>
        <w:t>Gachibowli</w:t>
      </w:r>
      <w:proofErr w:type="spellEnd"/>
      <w:r w:rsidRPr="004D6294">
        <w:rPr>
          <w:rFonts w:ascii="Times New Roman" w:hAnsi="Times New Roman" w:cs="Times New Roman"/>
          <w:sz w:val="24"/>
        </w:rPr>
        <w:t xml:space="preserve">, </w:t>
      </w:r>
    </w:p>
    <w:p w14:paraId="3573CCA7" w14:textId="77777777" w:rsidR="003C05DE" w:rsidRPr="004D6294" w:rsidRDefault="003C05DE" w:rsidP="003C05DE">
      <w:pPr>
        <w:spacing w:after="0" w:line="240" w:lineRule="auto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 xml:space="preserve"> </w:t>
      </w:r>
      <w:r w:rsidRPr="004D6294">
        <w:rPr>
          <w:rFonts w:ascii="Times New Roman" w:hAnsi="Times New Roman" w:cs="Times New Roman"/>
          <w:sz w:val="24"/>
        </w:rPr>
        <w:tab/>
      </w:r>
      <w:r w:rsidRPr="004D6294">
        <w:rPr>
          <w:rFonts w:ascii="Times New Roman" w:hAnsi="Times New Roman" w:cs="Times New Roman"/>
          <w:sz w:val="24"/>
        </w:rPr>
        <w:tab/>
      </w:r>
      <w:r w:rsidRPr="004D6294">
        <w:rPr>
          <w:rFonts w:ascii="Times New Roman" w:hAnsi="Times New Roman" w:cs="Times New Roman"/>
          <w:sz w:val="24"/>
        </w:rPr>
        <w:tab/>
      </w:r>
      <w:r w:rsidRPr="004D6294">
        <w:rPr>
          <w:rFonts w:ascii="Times New Roman" w:hAnsi="Times New Roman" w:cs="Times New Roman"/>
          <w:sz w:val="24"/>
        </w:rPr>
        <w:tab/>
        <w:t>Hyderabad, Telangana – 500 032 (India).</w:t>
      </w:r>
    </w:p>
    <w:p w14:paraId="367EE79A" w14:textId="77777777" w:rsidR="003C05DE" w:rsidRPr="004D6294" w:rsidRDefault="003C05DE" w:rsidP="003C05DE">
      <w:pPr>
        <w:spacing w:after="0" w:line="240" w:lineRule="auto"/>
        <w:ind w:left="2160" w:firstLine="720"/>
        <w:rPr>
          <w:rFonts w:ascii="Times New Roman" w:hAnsi="Times New Roman" w:cs="Times New Roman"/>
          <w:sz w:val="24"/>
        </w:rPr>
      </w:pPr>
      <w:r w:rsidRPr="004D6294">
        <w:rPr>
          <w:rFonts w:ascii="Times New Roman" w:hAnsi="Times New Roman" w:cs="Times New Roman"/>
          <w:sz w:val="24"/>
        </w:rPr>
        <w:t>Tel: 040 2300 2041/42/43.</w:t>
      </w:r>
    </w:p>
    <w:p w14:paraId="3D87DCFB" w14:textId="5CC91CE0" w:rsidR="003C05DE" w:rsidRPr="004D6294" w:rsidRDefault="003C05DE" w:rsidP="003C05DE">
      <w:pPr>
        <w:spacing w:after="0" w:line="240" w:lineRule="auto"/>
        <w:ind w:left="2160" w:firstLine="720"/>
        <w:rPr>
          <w:rStyle w:val="Hyperlink"/>
          <w:rFonts w:ascii="Times New Roman" w:hAnsi="Times New Roman" w:cs="Times New Roman"/>
          <w:color w:val="auto"/>
          <w:sz w:val="24"/>
        </w:rPr>
      </w:pPr>
      <w:r w:rsidRPr="004D6294">
        <w:rPr>
          <w:rFonts w:ascii="Times New Roman" w:hAnsi="Times New Roman" w:cs="Times New Roman"/>
          <w:sz w:val="24"/>
        </w:rPr>
        <w:t xml:space="preserve">Website: </w:t>
      </w:r>
      <w:hyperlink r:id="rId7" w:history="1">
        <w:r w:rsidR="00B562AD" w:rsidRPr="004D6294">
          <w:rPr>
            <w:rStyle w:val="Hyperlink"/>
            <w:rFonts w:ascii="Arial" w:hAnsi="Arial" w:cs="Arial"/>
            <w:color w:val="auto"/>
            <w:sz w:val="20"/>
            <w:szCs w:val="20"/>
            <w:lang w:eastAsia="en-GB"/>
          </w:rPr>
          <w:t>http://www.theiirm.ac.in/</w:t>
        </w:r>
      </w:hyperlink>
    </w:p>
    <w:p w14:paraId="20356174" w14:textId="110445C2" w:rsidR="003C05DE" w:rsidRPr="004D6294" w:rsidRDefault="003C05DE" w:rsidP="003C05DE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auto"/>
          <w:sz w:val="24"/>
          <w:u w:val="none"/>
        </w:rPr>
      </w:pPr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>Landmark: Opp</w:t>
      </w:r>
      <w:r w:rsidR="005D6E38"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>.</w:t>
      </w:r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 to Q city, Beside IRDAI office  </w:t>
      </w:r>
    </w:p>
    <w:p w14:paraId="3AE85191" w14:textId="77777777" w:rsidR="00BD7F24" w:rsidRPr="004D6294" w:rsidRDefault="00BD7F24" w:rsidP="003C05DE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auto"/>
          <w:sz w:val="24"/>
        </w:rPr>
      </w:pPr>
    </w:p>
    <w:p w14:paraId="7D8E0AE1" w14:textId="77777777" w:rsidR="00BD7F24" w:rsidRPr="004D6294" w:rsidRDefault="00BD7F24" w:rsidP="00BD7F24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auto"/>
          <w:sz w:val="24"/>
          <w:u w:val="none"/>
        </w:rPr>
      </w:pPr>
      <w:bookmarkStart w:id="0" w:name="_GoBack"/>
      <w:bookmarkEnd w:id="0"/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Contact Persons: </w:t>
      </w:r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ab/>
        <w:t xml:space="preserve">Mr. </w:t>
      </w:r>
      <w:proofErr w:type="spellStart"/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>Anand</w:t>
      </w:r>
      <w:proofErr w:type="spellEnd"/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 Kulkarni</w:t>
      </w:r>
    </w:p>
    <w:p w14:paraId="4D444675" w14:textId="77777777" w:rsidR="00BD7F24" w:rsidRPr="004D6294" w:rsidRDefault="00BD7F24" w:rsidP="00BD7F24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auto"/>
          <w:sz w:val="24"/>
          <w:u w:val="none"/>
        </w:rPr>
      </w:pPr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Phone No.: </w:t>
      </w:r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ab/>
      </w:r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ab/>
        <w:t>+91 98200 21915</w:t>
      </w:r>
    </w:p>
    <w:p w14:paraId="4F4FE5EC" w14:textId="77777777" w:rsidR="00BD7F24" w:rsidRPr="004D6294" w:rsidRDefault="00BD7F24" w:rsidP="00BD7F24">
      <w:pPr>
        <w:spacing w:after="0" w:line="240" w:lineRule="auto"/>
        <w:ind w:left="4320" w:firstLine="720"/>
        <w:rPr>
          <w:rStyle w:val="Hyperlink"/>
          <w:rFonts w:ascii="Times New Roman" w:hAnsi="Times New Roman" w:cs="Times New Roman"/>
          <w:color w:val="auto"/>
          <w:sz w:val="24"/>
          <w:u w:val="none"/>
        </w:rPr>
      </w:pPr>
    </w:p>
    <w:p w14:paraId="47346C65" w14:textId="77777777" w:rsidR="00BD7F24" w:rsidRPr="004D6294" w:rsidRDefault="00BD7F24" w:rsidP="00BD7F24">
      <w:pPr>
        <w:spacing w:after="0" w:line="240" w:lineRule="auto"/>
        <w:ind w:left="4320" w:firstLine="720"/>
        <w:rPr>
          <w:rStyle w:val="Hyperlink"/>
          <w:rFonts w:ascii="Times New Roman" w:hAnsi="Times New Roman" w:cs="Times New Roman"/>
          <w:color w:val="auto"/>
          <w:sz w:val="24"/>
          <w:u w:val="none"/>
        </w:rPr>
      </w:pPr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Ms. K. </w:t>
      </w:r>
      <w:proofErr w:type="spellStart"/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>Kiranmayi</w:t>
      </w:r>
      <w:proofErr w:type="spellEnd"/>
    </w:p>
    <w:p w14:paraId="412F3A7B" w14:textId="77777777" w:rsidR="00BD7F24" w:rsidRPr="004D6294" w:rsidRDefault="00BD7F24" w:rsidP="00BD7F24">
      <w:pPr>
        <w:spacing w:after="0" w:line="240" w:lineRule="auto"/>
        <w:ind w:left="4320" w:firstLine="720"/>
        <w:rPr>
          <w:rStyle w:val="Hyperlink"/>
          <w:rFonts w:ascii="Times New Roman" w:hAnsi="Times New Roman" w:cs="Times New Roman"/>
          <w:color w:val="auto"/>
          <w:sz w:val="24"/>
          <w:u w:val="none"/>
        </w:rPr>
      </w:pPr>
      <w:r w:rsidRPr="004D6294">
        <w:rPr>
          <w:rStyle w:val="Hyperlink"/>
          <w:rFonts w:ascii="Times New Roman" w:hAnsi="Times New Roman" w:cs="Times New Roman"/>
          <w:color w:val="auto"/>
          <w:sz w:val="24"/>
          <w:u w:val="none"/>
        </w:rPr>
        <w:t>+91 95028 77333</w:t>
      </w:r>
    </w:p>
    <w:p w14:paraId="4BE347B7" w14:textId="77777777" w:rsidR="00BD7F24" w:rsidRPr="005D6E38" w:rsidRDefault="00BD7F24" w:rsidP="003C05DE">
      <w:pPr>
        <w:spacing w:after="0" w:line="240" w:lineRule="auto"/>
        <w:ind w:left="2880"/>
        <w:rPr>
          <w:rStyle w:val="Hyperlink"/>
          <w:rFonts w:ascii="Times New Roman" w:hAnsi="Times New Roman" w:cs="Times New Roman"/>
          <w:color w:val="5E5F5F"/>
          <w:sz w:val="24"/>
        </w:rPr>
      </w:pPr>
    </w:p>
    <w:p w14:paraId="694318CF" w14:textId="0C48A5BC" w:rsidR="00BD7F24" w:rsidRPr="005D6E38" w:rsidRDefault="00393803" w:rsidP="003C05DE">
      <w:pPr>
        <w:spacing w:after="0" w:line="240" w:lineRule="auto"/>
        <w:ind w:left="2880"/>
        <w:rPr>
          <w:rFonts w:ascii="Times New Roman" w:hAnsi="Times New Roman" w:cs="Times New Roman"/>
          <w:color w:val="5E5F5F"/>
          <w:sz w:val="24"/>
        </w:rPr>
      </w:pPr>
      <w:r w:rsidRPr="005D6E38">
        <w:rPr>
          <w:rFonts w:ascii="Times New Roman" w:hAnsi="Times New Roman" w:cs="Times New Roman"/>
          <w:color w:val="5E5F5F"/>
          <w:sz w:val="24"/>
        </w:rPr>
        <w:t>Email</w:t>
      </w:r>
      <w:r w:rsidR="00BD7F24" w:rsidRPr="005D6E38">
        <w:rPr>
          <w:rFonts w:ascii="Times New Roman" w:hAnsi="Times New Roman" w:cs="Times New Roman"/>
          <w:color w:val="5E5F5F"/>
          <w:sz w:val="24"/>
        </w:rPr>
        <w:t xml:space="preserve">: </w:t>
      </w:r>
      <w:hyperlink r:id="rId8" w:history="1">
        <w:r w:rsidR="005D6E38" w:rsidRPr="00570861">
          <w:rPr>
            <w:rStyle w:val="Hyperlink"/>
            <w:rFonts w:ascii="Times New Roman" w:hAnsi="Times New Roman" w:cs="Times New Roman"/>
            <w:sz w:val="24"/>
          </w:rPr>
          <w:t>insureedu@iirmjbbodainsuranceedu.com</w:t>
        </w:r>
      </w:hyperlink>
      <w:r w:rsidR="005D6E38">
        <w:rPr>
          <w:rStyle w:val="Hyperlink"/>
          <w:rFonts w:ascii="Times New Roman" w:hAnsi="Times New Roman" w:cs="Times New Roman"/>
          <w:color w:val="5E5F5F"/>
          <w:sz w:val="24"/>
        </w:rPr>
        <w:t xml:space="preserve"> </w:t>
      </w:r>
    </w:p>
    <w:p w14:paraId="4E1BBB87" w14:textId="77777777" w:rsidR="003C05DE" w:rsidRPr="005D6E38" w:rsidRDefault="003C05DE" w:rsidP="003C05DE">
      <w:pPr>
        <w:ind w:firstLine="720"/>
        <w:rPr>
          <w:rFonts w:ascii="Times New Roman" w:hAnsi="Times New Roman" w:cs="Times New Roman"/>
        </w:rPr>
      </w:pPr>
    </w:p>
    <w:p w14:paraId="18F60D53" w14:textId="77777777" w:rsidR="003C05DE" w:rsidRPr="005D6E38" w:rsidRDefault="00F56C21" w:rsidP="00D6484D">
      <w:pPr>
        <w:jc w:val="center"/>
        <w:rPr>
          <w:rFonts w:ascii="Times New Roman" w:hAnsi="Times New Roman" w:cs="Times New Roman"/>
        </w:rPr>
      </w:pPr>
      <w:r w:rsidRPr="005D6E38">
        <w:rPr>
          <w:rFonts w:ascii="Times New Roman" w:hAnsi="Times New Roman" w:cs="Times New Roman"/>
        </w:rPr>
        <w:t>**</w:t>
      </w:r>
      <w:r w:rsidR="00D6484D" w:rsidRPr="005D6E38">
        <w:rPr>
          <w:rFonts w:ascii="Times New Roman" w:hAnsi="Times New Roman" w:cs="Times New Roman"/>
        </w:rPr>
        <w:t>*****</w:t>
      </w:r>
    </w:p>
    <w:sectPr w:rsidR="003C05DE" w:rsidRPr="005D6E38" w:rsidSect="00C169F1">
      <w:headerReference w:type="default" r:id="rId9"/>
      <w:footerReference w:type="default" r:id="rId10"/>
      <w:pgSz w:w="11907" w:h="16839" w:code="9"/>
      <w:pgMar w:top="1440" w:right="1134" w:bottom="851" w:left="1843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F004A9" w14:textId="77777777" w:rsidR="00374FAD" w:rsidRDefault="00374FAD" w:rsidP="00C21175">
      <w:pPr>
        <w:spacing w:after="0" w:line="240" w:lineRule="auto"/>
      </w:pPr>
      <w:r>
        <w:separator/>
      </w:r>
    </w:p>
  </w:endnote>
  <w:endnote w:type="continuationSeparator" w:id="0">
    <w:p w14:paraId="4B54B725" w14:textId="77777777" w:rsidR="00374FAD" w:rsidRDefault="00374FAD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Heavy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25150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C9BBF6" w14:textId="0F84EBA0" w:rsidR="00B833BB" w:rsidRDefault="00B833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629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3C8BD4" w14:textId="77777777" w:rsidR="00B833BB" w:rsidRDefault="00B833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1CA43" w14:textId="77777777" w:rsidR="00374FAD" w:rsidRDefault="00374FAD" w:rsidP="00C21175">
      <w:pPr>
        <w:spacing w:after="0" w:line="240" w:lineRule="auto"/>
      </w:pPr>
      <w:r>
        <w:separator/>
      </w:r>
    </w:p>
  </w:footnote>
  <w:footnote w:type="continuationSeparator" w:id="0">
    <w:p w14:paraId="60C5362D" w14:textId="77777777" w:rsidR="00374FAD" w:rsidRDefault="00374FAD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E2F03" w14:textId="4CF8B884" w:rsidR="00C21175" w:rsidRPr="00CF0E49" w:rsidRDefault="008F0377" w:rsidP="008F0377">
    <w:pPr>
      <w:pStyle w:val="Header"/>
      <w:tabs>
        <w:tab w:val="clear" w:pos="4513"/>
      </w:tabs>
      <w:ind w:right="-635"/>
      <w:rPr>
        <w:b/>
        <w:i/>
        <w:color w:val="002060"/>
        <w:sz w:val="52"/>
        <w:lang w:val="en-IN"/>
      </w:rPr>
    </w:pPr>
    <w:r>
      <w:rPr>
        <w:b/>
        <w:i/>
        <w:noProof/>
        <w:color w:val="002060"/>
        <w:sz w:val="52"/>
        <w:lang w:val="en-IN" w:eastAsia="en-IN"/>
      </w:rPr>
      <w:drawing>
        <wp:anchor distT="0" distB="0" distL="114300" distR="114300" simplePos="0" relativeHeight="251658240" behindDoc="0" locked="0" layoutInCell="1" allowOverlap="1" wp14:anchorId="6898675C" wp14:editId="3781546A">
          <wp:simplePos x="0" y="0"/>
          <wp:positionH relativeFrom="column">
            <wp:posOffset>-401955</wp:posOffset>
          </wp:positionH>
          <wp:positionV relativeFrom="paragraph">
            <wp:posOffset>95250</wp:posOffset>
          </wp:positionV>
          <wp:extent cx="1009650" cy="833120"/>
          <wp:effectExtent l="0" t="0" r="0" b="0"/>
          <wp:wrapSquare wrapText="bothSides"/>
          <wp:docPr id="25" name="Picture 2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92" t="6416" r="8219" b="1"/>
                  <a:stretch/>
                </pic:blipFill>
                <pic:spPr bwMode="auto">
                  <a:xfrm>
                    <a:off x="0" y="0"/>
                    <a:ext cx="1009650" cy="8331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b/>
        <w:i/>
        <w:noProof/>
        <w:color w:val="002060"/>
        <w:sz w:val="52"/>
        <w:lang w:val="en-IN" w:eastAsia="en-IN"/>
      </w:rPr>
      <w:drawing>
        <wp:anchor distT="0" distB="0" distL="114300" distR="114300" simplePos="0" relativeHeight="251659264" behindDoc="0" locked="0" layoutInCell="1" allowOverlap="1" wp14:anchorId="2866D856" wp14:editId="022CE5C5">
          <wp:simplePos x="0" y="0"/>
          <wp:positionH relativeFrom="column">
            <wp:posOffset>4703445</wp:posOffset>
          </wp:positionH>
          <wp:positionV relativeFrom="paragraph">
            <wp:posOffset>285750</wp:posOffset>
          </wp:positionV>
          <wp:extent cx="850900" cy="501650"/>
          <wp:effectExtent l="0" t="0" r="6350" b="0"/>
          <wp:wrapSquare wrapText="bothSides"/>
          <wp:docPr id="26" name="Picture 2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0900" cy="501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noProof/>
        <w:color w:val="002060"/>
        <w:sz w:val="52"/>
        <w:lang w:val="en-IN"/>
      </w:rPr>
      <w:t xml:space="preserve">                 </w:t>
    </w:r>
    <w:r>
      <w:rPr>
        <w:b/>
        <w:i/>
        <w:noProof/>
        <w:color w:val="002060"/>
        <w:sz w:val="52"/>
        <w:lang w:val="en-IN" w:eastAsia="en-IN"/>
      </w:rPr>
      <w:drawing>
        <wp:inline distT="0" distB="0" distL="0" distR="0" wp14:anchorId="36B92AA5" wp14:editId="2FAE9CCB">
          <wp:extent cx="1358900" cy="958850"/>
          <wp:effectExtent l="0" t="0" r="0" b="0"/>
          <wp:docPr id="27" name="Picture 2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328" t="24759" r="12862" b="26688"/>
                  <a:stretch/>
                </pic:blipFill>
                <pic:spPr bwMode="auto">
                  <a:xfrm>
                    <a:off x="0" y="0"/>
                    <a:ext cx="1358900" cy="9588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b/>
        <w:i/>
        <w:noProof/>
        <w:color w:val="002060"/>
        <w:sz w:val="52"/>
        <w:lang w:val="en-IN"/>
      </w:rPr>
      <w:t xml:space="preserve">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rgUAbOQ4diwAAAA="/>
  </w:docVars>
  <w:rsids>
    <w:rsidRoot w:val="006E2618"/>
    <w:rsid w:val="00010737"/>
    <w:rsid w:val="00023BD1"/>
    <w:rsid w:val="000346B7"/>
    <w:rsid w:val="00070016"/>
    <w:rsid w:val="000972B6"/>
    <w:rsid w:val="000A1F44"/>
    <w:rsid w:val="0011173D"/>
    <w:rsid w:val="001118A2"/>
    <w:rsid w:val="0013409C"/>
    <w:rsid w:val="0014570D"/>
    <w:rsid w:val="00153AB9"/>
    <w:rsid w:val="001909BF"/>
    <w:rsid w:val="001934A2"/>
    <w:rsid w:val="001C5AA0"/>
    <w:rsid w:val="001E14AC"/>
    <w:rsid w:val="001F5949"/>
    <w:rsid w:val="002739A2"/>
    <w:rsid w:val="002A1CE1"/>
    <w:rsid w:val="002C4CD5"/>
    <w:rsid w:val="002D7B70"/>
    <w:rsid w:val="002E4EF3"/>
    <w:rsid w:val="002F5195"/>
    <w:rsid w:val="0032197E"/>
    <w:rsid w:val="00343776"/>
    <w:rsid w:val="003554D1"/>
    <w:rsid w:val="00374FAD"/>
    <w:rsid w:val="00393803"/>
    <w:rsid w:val="003A71BE"/>
    <w:rsid w:val="003B126E"/>
    <w:rsid w:val="003C05DE"/>
    <w:rsid w:val="004062C4"/>
    <w:rsid w:val="0041449F"/>
    <w:rsid w:val="00420759"/>
    <w:rsid w:val="0043681E"/>
    <w:rsid w:val="00450432"/>
    <w:rsid w:val="004525EF"/>
    <w:rsid w:val="00497D6A"/>
    <w:rsid w:val="004A2D62"/>
    <w:rsid w:val="004B21CF"/>
    <w:rsid w:val="004D6294"/>
    <w:rsid w:val="00536EDF"/>
    <w:rsid w:val="005400E9"/>
    <w:rsid w:val="00544056"/>
    <w:rsid w:val="005C194B"/>
    <w:rsid w:val="005C29C3"/>
    <w:rsid w:val="005D479E"/>
    <w:rsid w:val="005D6E38"/>
    <w:rsid w:val="005F0B9D"/>
    <w:rsid w:val="006020B3"/>
    <w:rsid w:val="0060392C"/>
    <w:rsid w:val="00612AF2"/>
    <w:rsid w:val="00620CF5"/>
    <w:rsid w:val="00624DBE"/>
    <w:rsid w:val="0063366B"/>
    <w:rsid w:val="0065597C"/>
    <w:rsid w:val="006671B8"/>
    <w:rsid w:val="00672C5F"/>
    <w:rsid w:val="006A1C8F"/>
    <w:rsid w:val="006E2618"/>
    <w:rsid w:val="006F40B4"/>
    <w:rsid w:val="006F5C0D"/>
    <w:rsid w:val="00716988"/>
    <w:rsid w:val="00731F61"/>
    <w:rsid w:val="00751AF6"/>
    <w:rsid w:val="007A366A"/>
    <w:rsid w:val="007F723D"/>
    <w:rsid w:val="008005B6"/>
    <w:rsid w:val="00841E2F"/>
    <w:rsid w:val="0085516A"/>
    <w:rsid w:val="00871887"/>
    <w:rsid w:val="008869B2"/>
    <w:rsid w:val="00887096"/>
    <w:rsid w:val="008A0FF3"/>
    <w:rsid w:val="008B112D"/>
    <w:rsid w:val="008B3617"/>
    <w:rsid w:val="008C5DD1"/>
    <w:rsid w:val="008F0377"/>
    <w:rsid w:val="008F1527"/>
    <w:rsid w:val="009002A7"/>
    <w:rsid w:val="00972F15"/>
    <w:rsid w:val="00973D85"/>
    <w:rsid w:val="0098546A"/>
    <w:rsid w:val="009C45E7"/>
    <w:rsid w:val="009D08D2"/>
    <w:rsid w:val="009F36B2"/>
    <w:rsid w:val="00A0656C"/>
    <w:rsid w:val="00A10DA7"/>
    <w:rsid w:val="00A131AD"/>
    <w:rsid w:val="00A163B2"/>
    <w:rsid w:val="00A20ECD"/>
    <w:rsid w:val="00A40380"/>
    <w:rsid w:val="00A4260D"/>
    <w:rsid w:val="00A42B79"/>
    <w:rsid w:val="00A44089"/>
    <w:rsid w:val="00A55E70"/>
    <w:rsid w:val="00AA6428"/>
    <w:rsid w:val="00AB360F"/>
    <w:rsid w:val="00AE0E16"/>
    <w:rsid w:val="00AE428C"/>
    <w:rsid w:val="00AE62FD"/>
    <w:rsid w:val="00AF4495"/>
    <w:rsid w:val="00B21E0B"/>
    <w:rsid w:val="00B26B86"/>
    <w:rsid w:val="00B479D7"/>
    <w:rsid w:val="00B52437"/>
    <w:rsid w:val="00B562AD"/>
    <w:rsid w:val="00B7281E"/>
    <w:rsid w:val="00B74737"/>
    <w:rsid w:val="00B833BB"/>
    <w:rsid w:val="00B90B89"/>
    <w:rsid w:val="00B9317A"/>
    <w:rsid w:val="00BA597D"/>
    <w:rsid w:val="00BD4CBC"/>
    <w:rsid w:val="00BD7F24"/>
    <w:rsid w:val="00C06334"/>
    <w:rsid w:val="00C169F1"/>
    <w:rsid w:val="00C16C78"/>
    <w:rsid w:val="00C21175"/>
    <w:rsid w:val="00C31D2E"/>
    <w:rsid w:val="00C8180B"/>
    <w:rsid w:val="00C93E5F"/>
    <w:rsid w:val="00CC3C99"/>
    <w:rsid w:val="00CF0E49"/>
    <w:rsid w:val="00D02C21"/>
    <w:rsid w:val="00D24715"/>
    <w:rsid w:val="00D25DE6"/>
    <w:rsid w:val="00D647F5"/>
    <w:rsid w:val="00D6484D"/>
    <w:rsid w:val="00DC17D7"/>
    <w:rsid w:val="00DD0180"/>
    <w:rsid w:val="00DF43BC"/>
    <w:rsid w:val="00E54982"/>
    <w:rsid w:val="00E6692E"/>
    <w:rsid w:val="00E74359"/>
    <w:rsid w:val="00EC37C1"/>
    <w:rsid w:val="00F2460C"/>
    <w:rsid w:val="00F3288F"/>
    <w:rsid w:val="00F33861"/>
    <w:rsid w:val="00F52834"/>
    <w:rsid w:val="00F56C21"/>
    <w:rsid w:val="00F64F06"/>
    <w:rsid w:val="00F712F5"/>
    <w:rsid w:val="00F729AD"/>
    <w:rsid w:val="00F828FA"/>
    <w:rsid w:val="00F96D5B"/>
    <w:rsid w:val="00FB0D50"/>
    <w:rsid w:val="00FB1834"/>
    <w:rsid w:val="00FB3C6A"/>
    <w:rsid w:val="00FD2358"/>
    <w:rsid w:val="00FE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CC11CF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05D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20ECD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6E38"/>
    <w:rPr>
      <w:color w:val="605E5C"/>
      <w:shd w:val="clear" w:color="auto" w:fill="E1DFDD"/>
    </w:rPr>
  </w:style>
  <w:style w:type="paragraph" w:customStyle="1" w:styleId="Default">
    <w:name w:val="Default"/>
    <w:rsid w:val="006A1C8F"/>
    <w:pPr>
      <w:autoSpaceDE w:val="0"/>
      <w:autoSpaceDN w:val="0"/>
      <w:adjustRightInd w:val="0"/>
      <w:spacing w:after="0" w:line="240" w:lineRule="auto"/>
    </w:pPr>
    <w:rPr>
      <w:rFonts w:ascii="Lato Heavy" w:hAnsi="Lato Heavy" w:cs="Lato Heavy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ureedu@iirmjbbodainsuranceedu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inkprotect.cudasvc.com/url?a=http%3a%2f%2fwww.theiirm.ac.in%2f&amp;c=E,1,okKFSYt-PpurIqA_XiW3JCknpsUUzvK7QcZpZd5zcYGLdqmYjQepXNxte6wndYkkJq0QQH_8ivA4h5SVIVxtRRYHL36N2xcTMAdiHq2fHt2G-9A7&amp;typo=1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D01260BE13814447B40348AB5F5D0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BA542-80DB-48B1-B446-5F96B63A2A66}"/>
      </w:docPartPr>
      <w:docPartBody>
        <w:p w:rsidR="00F20C54" w:rsidRDefault="00EE3645" w:rsidP="00EE3645">
          <w:pPr>
            <w:pStyle w:val="D01260BE13814447B40348AB5F5D0A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48C57542E8664E4E8400161DCCD67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F5BE6-40B1-4814-B762-2F286AF715DB}"/>
      </w:docPartPr>
      <w:docPartBody>
        <w:p w:rsidR="00F20C54" w:rsidRDefault="00EE3645" w:rsidP="00EE3645">
          <w:pPr>
            <w:pStyle w:val="48C57542E8664E4E8400161DCCD67B7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BDDC03D8F684E9FA3FEABD6636FA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EFB92-5145-4C41-A14A-C9DBE4A9F743}"/>
      </w:docPartPr>
      <w:docPartBody>
        <w:p w:rsidR="00F20C54" w:rsidRDefault="00EE3645" w:rsidP="00EE3645">
          <w:pPr>
            <w:pStyle w:val="FBDDC03D8F684E9FA3FEABD6636FA504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Heavy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101A7E"/>
    <w:rsid w:val="00137BED"/>
    <w:rsid w:val="00222E90"/>
    <w:rsid w:val="0026604E"/>
    <w:rsid w:val="002E5511"/>
    <w:rsid w:val="00342206"/>
    <w:rsid w:val="003E0F30"/>
    <w:rsid w:val="003E2555"/>
    <w:rsid w:val="003E2921"/>
    <w:rsid w:val="003E41CE"/>
    <w:rsid w:val="003F65F3"/>
    <w:rsid w:val="004970EF"/>
    <w:rsid w:val="005007AD"/>
    <w:rsid w:val="00572B12"/>
    <w:rsid w:val="00641684"/>
    <w:rsid w:val="00680CAC"/>
    <w:rsid w:val="006F445F"/>
    <w:rsid w:val="00740B48"/>
    <w:rsid w:val="0076107F"/>
    <w:rsid w:val="00845A57"/>
    <w:rsid w:val="00851D09"/>
    <w:rsid w:val="0085294A"/>
    <w:rsid w:val="00852C76"/>
    <w:rsid w:val="008A41AD"/>
    <w:rsid w:val="008E12AB"/>
    <w:rsid w:val="008E1397"/>
    <w:rsid w:val="00914A3D"/>
    <w:rsid w:val="00994856"/>
    <w:rsid w:val="00A227D4"/>
    <w:rsid w:val="00A304CF"/>
    <w:rsid w:val="00A67245"/>
    <w:rsid w:val="00A77F70"/>
    <w:rsid w:val="00AD4890"/>
    <w:rsid w:val="00AD5E40"/>
    <w:rsid w:val="00B27224"/>
    <w:rsid w:val="00C56FFC"/>
    <w:rsid w:val="00E060E0"/>
    <w:rsid w:val="00E52B5F"/>
    <w:rsid w:val="00E61F00"/>
    <w:rsid w:val="00E7760D"/>
    <w:rsid w:val="00E91B08"/>
    <w:rsid w:val="00EE3645"/>
    <w:rsid w:val="00F20C54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6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CAECD1D23444022A1BC751448B30A0C">
    <w:name w:val="5CAECD1D23444022A1BC751448B30A0C"/>
    <w:rsid w:val="00EE3645"/>
  </w:style>
  <w:style w:type="paragraph" w:customStyle="1" w:styleId="E6E27B8C110E4A0A95E056F01493233F">
    <w:name w:val="E6E27B8C110E4A0A95E056F01493233F"/>
    <w:rsid w:val="00EE3645"/>
  </w:style>
  <w:style w:type="paragraph" w:customStyle="1" w:styleId="0D441D11C63247FB8560E5B620ED809D">
    <w:name w:val="0D441D11C63247FB8560E5B620ED809D"/>
    <w:rsid w:val="00EE3645"/>
  </w:style>
  <w:style w:type="paragraph" w:customStyle="1" w:styleId="D01260BE13814447B40348AB5F5D0A9C">
    <w:name w:val="D01260BE13814447B40348AB5F5D0A9C"/>
    <w:rsid w:val="00EE3645"/>
  </w:style>
  <w:style w:type="paragraph" w:customStyle="1" w:styleId="48C57542E8664E4E8400161DCCD67B7D">
    <w:name w:val="48C57542E8664E4E8400161DCCD67B7D"/>
    <w:rsid w:val="00EE3645"/>
  </w:style>
  <w:style w:type="paragraph" w:customStyle="1" w:styleId="FBDDC03D8F684E9FA3FEABD6636FA504">
    <w:name w:val="FBDDC03D8F684E9FA3FEABD6636FA504"/>
    <w:rsid w:val="00EE36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nirathnam R.</dc:creator>
  <cp:lastModifiedBy>IIRM-NJyothi</cp:lastModifiedBy>
  <cp:revision>9</cp:revision>
  <cp:lastPrinted>2021-01-08T07:04:00Z</cp:lastPrinted>
  <dcterms:created xsi:type="dcterms:W3CDTF">2023-05-23T07:11:00Z</dcterms:created>
  <dcterms:modified xsi:type="dcterms:W3CDTF">2023-10-17T06:59:00Z</dcterms:modified>
</cp:coreProperties>
</file>